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C27E69" w14:textId="77777777" w:rsidR="00F64F7F" w:rsidRPr="00F64F7F" w:rsidRDefault="00F64F7F" w:rsidP="00F64F7F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F64F7F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ID"/>
        </w:rPr>
        <w:t>LAPORAN TUGAS BESAR I</w:t>
      </w:r>
    </w:p>
    <w:p w14:paraId="79782FEC" w14:textId="7477AE6B" w:rsidR="00F64F7F" w:rsidRDefault="00F64F7F" w:rsidP="00F64F7F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ID"/>
        </w:rPr>
      </w:pPr>
      <w:r w:rsidRPr="00F64F7F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ID"/>
        </w:rPr>
        <w:t> IF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ID"/>
        </w:rPr>
        <w:t>4021</w:t>
      </w:r>
      <w:r w:rsidRPr="00F64F7F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ID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ID"/>
        </w:rPr>
        <w:t>PEMODELAN DAN SIMULASI</w:t>
      </w:r>
    </w:p>
    <w:p w14:paraId="776D53B4" w14:textId="41E164C9" w:rsidR="00DF780C" w:rsidRDefault="00DF780C" w:rsidP="00F64F7F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7EE44FA1" w14:textId="77777777" w:rsidR="00DF780C" w:rsidRPr="00F64F7F" w:rsidRDefault="00DF780C" w:rsidP="00F64F7F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12D37044" w14:textId="77777777" w:rsidR="00F64F7F" w:rsidRPr="00F64F7F" w:rsidRDefault="00F64F7F" w:rsidP="00F64F7F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F64F7F">
        <w:rPr>
          <w:rFonts w:ascii="Times New Roman" w:eastAsia="Times New Roman" w:hAnsi="Times New Roman" w:cs="Times New Roman"/>
          <w:color w:val="000000"/>
          <w:lang w:eastAsia="en-ID"/>
        </w:rPr>
        <w:t>  </w:t>
      </w:r>
    </w:p>
    <w:p w14:paraId="4EB9849B" w14:textId="17CFC0D0" w:rsidR="00DF780C" w:rsidRPr="00DF780C" w:rsidRDefault="00F64F7F" w:rsidP="00F64F7F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color w:val="000000"/>
          <w:lang w:eastAsia="en-ID"/>
        </w:rPr>
      </w:pPr>
      <w:r w:rsidRPr="00F64F7F">
        <w:rPr>
          <w:rFonts w:ascii="Times New Roman" w:eastAsia="Times New Roman" w:hAnsi="Times New Roman" w:cs="Times New Roman"/>
          <w:color w:val="000000"/>
          <w:lang w:eastAsia="en-ID"/>
        </w:rPr>
        <w:t>  </w:t>
      </w:r>
      <w:r w:rsidRPr="00F64F7F">
        <w:rPr>
          <w:rFonts w:ascii="Times New Roman" w:eastAsia="Times New Roman" w:hAnsi="Times New Roman" w:cs="Times New Roman"/>
          <w:noProof/>
          <w:color w:val="000000"/>
          <w:bdr w:val="none" w:sz="0" w:space="0" w:color="auto" w:frame="1"/>
          <w:lang w:eastAsia="en-ID"/>
        </w:rPr>
        <w:drawing>
          <wp:inline distT="0" distB="0" distL="0" distR="0" wp14:anchorId="45C0BA93" wp14:editId="130B0A98">
            <wp:extent cx="2197100" cy="29927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2992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E74FDD" w14:textId="4FEF7FAA" w:rsidR="00DF780C" w:rsidRDefault="00DF780C" w:rsidP="00F64F7F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3606DD9F" w14:textId="77777777" w:rsidR="00DF780C" w:rsidRPr="00F64F7F" w:rsidRDefault="00DF780C" w:rsidP="00F64F7F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4AD57009" w14:textId="48C41383" w:rsidR="00F64F7F" w:rsidRPr="00F64F7F" w:rsidRDefault="00F64F7F" w:rsidP="00F64F7F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F64F7F">
        <w:rPr>
          <w:rFonts w:ascii="Times New Roman" w:eastAsia="Times New Roman" w:hAnsi="Times New Roman" w:cs="Times New Roman"/>
          <w:color w:val="000000"/>
          <w:sz w:val="28"/>
          <w:szCs w:val="28"/>
          <w:lang w:eastAsia="en-ID"/>
        </w:rPr>
        <w:t>Oleh</w:t>
      </w:r>
      <w:r w:rsidR="00DF780C">
        <w:rPr>
          <w:rFonts w:ascii="Times New Roman" w:eastAsia="Times New Roman" w:hAnsi="Times New Roman" w:cs="Times New Roman"/>
          <w:color w:val="000000"/>
          <w:sz w:val="28"/>
          <w:szCs w:val="28"/>
          <w:lang w:eastAsia="en-ID"/>
        </w:rPr>
        <w:t>:</w:t>
      </w:r>
    </w:p>
    <w:p w14:paraId="771481E7" w14:textId="47F94BE5" w:rsidR="00DF780C" w:rsidRDefault="00F64F7F" w:rsidP="00F64F7F">
      <w:pPr>
        <w:spacing w:before="240" w:after="240" w:line="240" w:lineRule="auto"/>
        <w:ind w:left="2160"/>
        <w:rPr>
          <w:rFonts w:ascii="Times New Roman" w:eastAsia="Times New Roman" w:hAnsi="Times New Roman" w:cs="Times New Roman"/>
          <w:color w:val="000000"/>
          <w:sz w:val="28"/>
          <w:szCs w:val="28"/>
          <w:lang w:eastAsia="en-ID"/>
        </w:rPr>
      </w:pPr>
      <w:r w:rsidRPr="00F64F7F">
        <w:rPr>
          <w:rFonts w:ascii="Times New Roman" w:eastAsia="Times New Roman" w:hAnsi="Times New Roman" w:cs="Times New Roman"/>
          <w:color w:val="000000"/>
          <w:sz w:val="28"/>
          <w:szCs w:val="28"/>
          <w:lang w:eastAsia="en-ID"/>
        </w:rPr>
        <w:t>  Doddy Aditya Wiranugraha</w:t>
      </w:r>
      <w:proofErr w:type="gramStart"/>
      <w:r w:rsidRPr="00F64F7F">
        <w:rPr>
          <w:rFonts w:ascii="Times New Roman" w:eastAsia="Times New Roman" w:hAnsi="Times New Roman" w:cs="Times New Roman"/>
          <w:color w:val="000000"/>
          <w:sz w:val="28"/>
          <w:szCs w:val="28"/>
          <w:lang w:eastAsia="en-ID"/>
        </w:rPr>
        <w:tab/>
        <w:t>  13517008</w:t>
      </w:r>
      <w:proofErr w:type="gramEnd"/>
    </w:p>
    <w:p w14:paraId="6CF493C5" w14:textId="7DD5D8E9" w:rsidR="00DF780C" w:rsidRDefault="00DF780C" w:rsidP="00F64F7F">
      <w:pPr>
        <w:spacing w:before="240" w:after="240" w:line="240" w:lineRule="auto"/>
        <w:ind w:left="2160"/>
        <w:rPr>
          <w:rFonts w:ascii="Times New Roman" w:eastAsia="Times New Roman" w:hAnsi="Times New Roman" w:cs="Times New Roman"/>
          <w:color w:val="000000"/>
          <w:sz w:val="28"/>
          <w:szCs w:val="28"/>
          <w:lang w:eastAsia="en-ID"/>
        </w:rPr>
      </w:pPr>
    </w:p>
    <w:p w14:paraId="4144715E" w14:textId="77777777" w:rsidR="00DF780C" w:rsidRPr="00F64F7F" w:rsidRDefault="00DF780C" w:rsidP="00F64F7F">
      <w:pPr>
        <w:spacing w:before="240" w:after="240" w:line="240" w:lineRule="auto"/>
        <w:ind w:left="2160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77FDD42D" w14:textId="77777777" w:rsidR="00F64F7F" w:rsidRPr="00F64F7F" w:rsidRDefault="00F64F7F" w:rsidP="00F64F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5FC1CCF7" w14:textId="77777777" w:rsidR="00F64F7F" w:rsidRPr="00F64F7F" w:rsidRDefault="00F64F7F" w:rsidP="00F64F7F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F64F7F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ID"/>
        </w:rPr>
        <w:t>PROGRAM STUDI TEKNIK INFORMATIKA</w:t>
      </w:r>
    </w:p>
    <w:p w14:paraId="28E0FB12" w14:textId="77777777" w:rsidR="00F64F7F" w:rsidRPr="00F64F7F" w:rsidRDefault="00F64F7F" w:rsidP="00F64F7F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F64F7F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ID"/>
        </w:rPr>
        <w:t>SEKOLAH TEKNIK ELEKTRO DAN INFORMATIKA</w:t>
      </w:r>
    </w:p>
    <w:p w14:paraId="5A0CA520" w14:textId="77777777" w:rsidR="00F64F7F" w:rsidRPr="00F64F7F" w:rsidRDefault="00F64F7F" w:rsidP="00F64F7F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F64F7F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ID"/>
        </w:rPr>
        <w:t>INSTITUT TEKNOLOGI BANDUNG </w:t>
      </w:r>
    </w:p>
    <w:p w14:paraId="32279052" w14:textId="500D1345" w:rsidR="00F64F7F" w:rsidRPr="00F64F7F" w:rsidRDefault="00F64F7F" w:rsidP="00F64F7F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F64F7F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ID"/>
        </w:rPr>
        <w:t>20</w:t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ID"/>
        </w:rPr>
        <w:t>2</w:t>
      </w:r>
      <w:r w:rsidR="00DF780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ID"/>
        </w:rPr>
        <w:t>1</w:t>
      </w:r>
    </w:p>
    <w:p w14:paraId="0475E133" w14:textId="46E734E8" w:rsidR="00FA4F8D" w:rsidRDefault="00FA4F8D" w:rsidP="00BF36A6">
      <w:pPr>
        <w:pStyle w:val="ListParagraph"/>
        <w:numPr>
          <w:ilvl w:val="0"/>
          <w:numId w:val="2"/>
        </w:numPr>
        <w:ind w:left="426" w:hanging="426"/>
        <w:rPr>
          <w:b/>
          <w:bCs/>
        </w:rPr>
      </w:pPr>
      <w:r w:rsidRPr="00FA4F8D">
        <w:rPr>
          <w:b/>
          <w:bCs/>
        </w:rPr>
        <w:lastRenderedPageBreak/>
        <w:t>Deskripsi Persoalan dan Sol</w:t>
      </w:r>
      <w:r>
        <w:rPr>
          <w:b/>
          <w:bCs/>
        </w:rPr>
        <w:t>usi</w:t>
      </w:r>
    </w:p>
    <w:p w14:paraId="2EE57AA1" w14:textId="77777777" w:rsidR="00BF36A6" w:rsidRPr="00FA4F8D" w:rsidRDefault="00BF36A6" w:rsidP="00BF36A6">
      <w:pPr>
        <w:pStyle w:val="ListParagraph"/>
        <w:ind w:left="0"/>
        <w:rPr>
          <w:b/>
          <w:bCs/>
        </w:rPr>
      </w:pPr>
    </w:p>
    <w:p w14:paraId="4C2CB9CD" w14:textId="0CB2B2E6" w:rsidR="00FA4F8D" w:rsidRDefault="00FA4F8D" w:rsidP="00BF36A6">
      <w:pPr>
        <w:pStyle w:val="ListParagraph"/>
        <w:numPr>
          <w:ilvl w:val="0"/>
          <w:numId w:val="5"/>
        </w:numPr>
        <w:ind w:left="709"/>
      </w:pPr>
      <w:r>
        <w:t>Event Kedatangan Orang</w:t>
      </w:r>
    </w:p>
    <w:p w14:paraId="4B064859" w14:textId="594487DF" w:rsidR="00FA4F8D" w:rsidRDefault="00FA4F8D" w:rsidP="00FA4F8D">
      <w:pPr>
        <w:pStyle w:val="ListParagraph"/>
        <w:ind w:left="0"/>
        <w:jc w:val="center"/>
      </w:pPr>
      <w:r>
        <w:rPr>
          <w:noProof/>
        </w:rPr>
        <w:drawing>
          <wp:inline distT="0" distB="0" distL="0" distR="0" wp14:anchorId="7761D181" wp14:editId="7EAF2AC2">
            <wp:extent cx="5731510" cy="74295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4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125D1E" w14:textId="77777777" w:rsidR="00FA4F8D" w:rsidRDefault="00FA4F8D" w:rsidP="00BF36A6">
      <w:pPr>
        <w:pStyle w:val="ListParagraph"/>
        <w:numPr>
          <w:ilvl w:val="0"/>
          <w:numId w:val="5"/>
        </w:numPr>
        <w:ind w:left="709"/>
      </w:pPr>
      <w:r>
        <w:t>Event Keberangkatan Bis</w:t>
      </w:r>
    </w:p>
    <w:p w14:paraId="654F9034" w14:textId="351D4E34" w:rsidR="00FA4F8D" w:rsidRDefault="00FA4F8D" w:rsidP="00FA4F8D">
      <w:pPr>
        <w:pStyle w:val="ListParagraph"/>
        <w:ind w:left="0"/>
        <w:jc w:val="center"/>
      </w:pPr>
      <w:r>
        <w:rPr>
          <w:noProof/>
        </w:rPr>
        <w:drawing>
          <wp:inline distT="0" distB="0" distL="0" distR="0" wp14:anchorId="21086012" wp14:editId="595A554D">
            <wp:extent cx="6540126" cy="78105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7625" cy="784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5C01D8" w14:textId="77777777" w:rsidR="00FA4F8D" w:rsidRDefault="00FA4F8D" w:rsidP="00BF36A6">
      <w:pPr>
        <w:pStyle w:val="ListParagraph"/>
        <w:numPr>
          <w:ilvl w:val="0"/>
          <w:numId w:val="5"/>
        </w:numPr>
        <w:ind w:left="709"/>
      </w:pPr>
      <w:r>
        <w:t>Event Kedatangan Bis</w:t>
      </w:r>
    </w:p>
    <w:p w14:paraId="1A5D2591" w14:textId="404DF2B6" w:rsidR="00FA4F8D" w:rsidRDefault="00FA4F8D" w:rsidP="00FA4F8D">
      <w:pPr>
        <w:pStyle w:val="ListParagraph"/>
        <w:ind w:left="0"/>
        <w:jc w:val="center"/>
      </w:pPr>
      <w:r>
        <w:rPr>
          <w:noProof/>
        </w:rPr>
        <w:drawing>
          <wp:inline distT="0" distB="0" distL="0" distR="0" wp14:anchorId="79873EBD" wp14:editId="547EDBB5">
            <wp:extent cx="5795910" cy="24574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5568" cy="2478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76EEBE" w14:textId="77777777" w:rsidR="00FA4F8D" w:rsidRDefault="00FA4F8D" w:rsidP="00BF36A6">
      <w:pPr>
        <w:pStyle w:val="ListParagraph"/>
        <w:numPr>
          <w:ilvl w:val="0"/>
          <w:numId w:val="5"/>
        </w:numPr>
        <w:ind w:left="709"/>
      </w:pPr>
      <w:r>
        <w:t>Event Penumpang Menaiki Bis</w:t>
      </w:r>
    </w:p>
    <w:p w14:paraId="27B191F1" w14:textId="77777777" w:rsidR="00FA4F8D" w:rsidRDefault="00FA4F8D" w:rsidP="00FA4F8D">
      <w:pPr>
        <w:pStyle w:val="ListParagraph"/>
        <w:ind w:left="0"/>
        <w:jc w:val="center"/>
      </w:pPr>
      <w:r>
        <w:rPr>
          <w:noProof/>
        </w:rPr>
        <w:drawing>
          <wp:inline distT="0" distB="0" distL="0" distR="0" wp14:anchorId="21BFA31F" wp14:editId="4FE1931C">
            <wp:extent cx="6512196" cy="3305175"/>
            <wp:effectExtent l="0" t="0" r="317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6506" cy="33124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3896C1" w14:textId="77777777" w:rsidR="00FA4F8D" w:rsidRDefault="00FA4F8D" w:rsidP="00FA4F8D">
      <w:pPr>
        <w:pStyle w:val="ListParagraph"/>
        <w:ind w:left="0"/>
        <w:jc w:val="center"/>
      </w:pPr>
    </w:p>
    <w:p w14:paraId="2FFC508B" w14:textId="77777777" w:rsidR="00FA4F8D" w:rsidRDefault="00FA4F8D" w:rsidP="00FA4F8D">
      <w:pPr>
        <w:pStyle w:val="ListParagraph"/>
        <w:ind w:left="0"/>
        <w:jc w:val="center"/>
      </w:pPr>
    </w:p>
    <w:p w14:paraId="7DAAA395" w14:textId="6FBC5D35" w:rsidR="00FA4F8D" w:rsidRDefault="00FA4F8D" w:rsidP="00BF36A6">
      <w:pPr>
        <w:pStyle w:val="ListParagraph"/>
        <w:numPr>
          <w:ilvl w:val="0"/>
          <w:numId w:val="5"/>
        </w:numPr>
        <w:ind w:left="709"/>
      </w:pPr>
      <w:r>
        <w:lastRenderedPageBreak/>
        <w:t>Event Penumpang Turun dari Bis</w:t>
      </w:r>
    </w:p>
    <w:p w14:paraId="16528916" w14:textId="6EA24AE0" w:rsidR="00FA4F8D" w:rsidRDefault="00FA4F8D" w:rsidP="00FA4F8D">
      <w:pPr>
        <w:pStyle w:val="ListParagraph"/>
        <w:ind w:left="0"/>
      </w:pPr>
      <w:r>
        <w:rPr>
          <w:noProof/>
        </w:rPr>
        <w:drawing>
          <wp:inline distT="0" distB="0" distL="0" distR="0" wp14:anchorId="1BD57184" wp14:editId="35B8281D">
            <wp:extent cx="6200775" cy="383821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6246" cy="38477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CE4402" w14:textId="7E0D5E02" w:rsidR="00FA4F8D" w:rsidRPr="00FA4F8D" w:rsidRDefault="00FA4F8D" w:rsidP="00BF36A6">
      <w:pPr>
        <w:pStyle w:val="ListParagraph"/>
      </w:pPr>
    </w:p>
    <w:p w14:paraId="530043C1" w14:textId="7E3ACDA3" w:rsidR="00B75EEA" w:rsidRPr="00B75EEA" w:rsidRDefault="00FA4F8D" w:rsidP="00B75EEA">
      <w:pPr>
        <w:pStyle w:val="ListParagraph"/>
        <w:numPr>
          <w:ilvl w:val="0"/>
          <w:numId w:val="2"/>
        </w:numPr>
        <w:ind w:left="426" w:hanging="426"/>
        <w:rPr>
          <w:b/>
          <w:bCs/>
        </w:rPr>
      </w:pPr>
      <w:r>
        <w:rPr>
          <w:b/>
          <w:bCs/>
        </w:rPr>
        <w:t>Source Code</w:t>
      </w:r>
    </w:p>
    <w:p w14:paraId="69A28869" w14:textId="2689EE51" w:rsidR="00B75EEA" w:rsidRPr="00B75EEA" w:rsidRDefault="00B75EEA" w:rsidP="00B75EEA">
      <w:pPr>
        <w:pStyle w:val="ListParagraph"/>
        <w:numPr>
          <w:ilvl w:val="0"/>
          <w:numId w:val="6"/>
        </w:numPr>
        <w:rPr>
          <w:b/>
          <w:bCs/>
        </w:rPr>
      </w:pPr>
      <w:r>
        <w:t>car_rental.in</w:t>
      </w:r>
    </w:p>
    <w:tbl>
      <w:tblPr>
        <w:tblStyle w:val="TableGrid"/>
        <w:tblW w:w="0" w:type="auto"/>
        <w:tblInd w:w="786" w:type="dxa"/>
        <w:tblLook w:val="04A0" w:firstRow="1" w:lastRow="0" w:firstColumn="1" w:lastColumn="0" w:noHBand="0" w:noVBand="1"/>
      </w:tblPr>
      <w:tblGrid>
        <w:gridCol w:w="1194"/>
      </w:tblGrid>
      <w:tr w:rsidR="00B75EEA" w14:paraId="0683C709" w14:textId="77777777" w:rsidTr="00B75EEA">
        <w:tc>
          <w:tcPr>
            <w:tcW w:w="1194" w:type="dxa"/>
          </w:tcPr>
          <w:p w14:paraId="100D75F4" w14:textId="77777777" w:rsidR="00B75EEA" w:rsidRDefault="00B75EEA" w:rsidP="00B75EEA">
            <w:r>
              <w:t>3 2 80</w:t>
            </w:r>
          </w:p>
          <w:p w14:paraId="6F72C437" w14:textId="77777777" w:rsidR="00B75EEA" w:rsidRDefault="00B75EEA" w:rsidP="00B75EEA">
            <w:r>
              <w:t>14 10 24</w:t>
            </w:r>
          </w:p>
          <w:p w14:paraId="20DE6320" w14:textId="77777777" w:rsidR="00B75EEA" w:rsidRDefault="00B75EEA" w:rsidP="00B75EEA">
            <w:r>
              <w:t>30</w:t>
            </w:r>
          </w:p>
          <w:p w14:paraId="0E8D80E5" w14:textId="77777777" w:rsidR="00B75EEA" w:rsidRDefault="00B75EEA" w:rsidP="00B75EEA">
            <w:r>
              <w:t>0.583 1.00</w:t>
            </w:r>
          </w:p>
          <w:p w14:paraId="6596827E" w14:textId="77777777" w:rsidR="00B75EEA" w:rsidRDefault="00B75EEA" w:rsidP="00B75EEA">
            <w:r>
              <w:t>16 24</w:t>
            </w:r>
          </w:p>
          <w:p w14:paraId="5A19098B" w14:textId="77777777" w:rsidR="00B75EEA" w:rsidRDefault="00B75EEA" w:rsidP="00B75EEA">
            <w:r>
              <w:t>15 25</w:t>
            </w:r>
          </w:p>
          <w:p w14:paraId="0D8FF74F" w14:textId="77777777" w:rsidR="00B75EEA" w:rsidRDefault="00B75EEA" w:rsidP="00B75EEA">
            <w:r>
              <w:t>0 1 0</w:t>
            </w:r>
          </w:p>
          <w:p w14:paraId="670F550F" w14:textId="77777777" w:rsidR="00B75EEA" w:rsidRDefault="00B75EEA" w:rsidP="00B75EEA">
            <w:r>
              <w:t>0 0 4.5</w:t>
            </w:r>
          </w:p>
          <w:p w14:paraId="523F059A" w14:textId="77777777" w:rsidR="00B75EEA" w:rsidRDefault="00B75EEA" w:rsidP="00B75EEA">
            <w:r>
              <w:t>4.5 0 0</w:t>
            </w:r>
          </w:p>
          <w:p w14:paraId="180B59E1" w14:textId="56C6C706" w:rsidR="00B75EEA" w:rsidRPr="00B75EEA" w:rsidRDefault="00B75EEA" w:rsidP="00B75EEA">
            <w:pPr>
              <w:rPr>
                <w:b/>
                <w:bCs/>
              </w:rPr>
            </w:pPr>
            <w:r>
              <w:t>5</w:t>
            </w:r>
          </w:p>
        </w:tc>
      </w:tr>
    </w:tbl>
    <w:p w14:paraId="14885D17" w14:textId="77777777" w:rsidR="00B75EEA" w:rsidRDefault="00B75EEA" w:rsidP="00B75EEA">
      <w:pPr>
        <w:pStyle w:val="ListParagraph"/>
        <w:ind w:left="786"/>
        <w:rPr>
          <w:b/>
          <w:bCs/>
        </w:rPr>
      </w:pPr>
    </w:p>
    <w:p w14:paraId="79A427EF" w14:textId="56F8EC31" w:rsidR="00B75EEA" w:rsidRPr="00B75EEA" w:rsidRDefault="00B75EEA" w:rsidP="00B75EEA">
      <w:pPr>
        <w:pStyle w:val="ListParagraph"/>
        <w:numPr>
          <w:ilvl w:val="0"/>
          <w:numId w:val="6"/>
        </w:numPr>
        <w:rPr>
          <w:b/>
          <w:bCs/>
        </w:rPr>
      </w:pPr>
      <w:r>
        <w:t>car_rental.c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8590"/>
      </w:tblGrid>
      <w:tr w:rsidR="00310D75" w14:paraId="7066CFC4" w14:textId="77777777" w:rsidTr="00310D75">
        <w:tc>
          <w:tcPr>
            <w:tcW w:w="9016" w:type="dxa"/>
          </w:tcPr>
          <w:p w14:paraId="0228125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includ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simlib.h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</w:p>
          <w:p w14:paraId="56534EFE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550A4E8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EVENT_PERSON_ARRIVAL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</w:p>
          <w:p w14:paraId="0772686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EVENT_BUS_ARRIVAL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</w:p>
          <w:p w14:paraId="4B1B2FF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EVENT_BUS_DEPARTURE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</w:p>
          <w:p w14:paraId="6D0B478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EVENT_UNLOADING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4</w:t>
            </w:r>
          </w:p>
          <w:p w14:paraId="64C4067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EVENT_LOADING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5</w:t>
            </w:r>
          </w:p>
          <w:p w14:paraId="4F39105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EVENT_END_SIMULATION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</w:t>
            </w:r>
          </w:p>
          <w:p w14:paraId="5B33F4C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7341573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STREAM_INTERARRIVAL_1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</w:p>
          <w:p w14:paraId="2CBBE7A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lastRenderedPageBreak/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STREAM_INTERARRIVAL_2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</w:p>
          <w:p w14:paraId="3FB278C9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STREAM_INTERARRIVAL_3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</w:p>
          <w:p w14:paraId="3CD09AA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STREAM_UNLOADING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4</w:t>
            </w:r>
          </w:p>
          <w:p w14:paraId="29CAA8A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STREAM_LOADING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5</w:t>
            </w:r>
          </w:p>
          <w:p w14:paraId="5EB4E549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STREAM_DESTINATION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</w:t>
            </w:r>
          </w:p>
          <w:p w14:paraId="5CCCFA7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3EB14BA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LIST_TERMINAL_1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</w:p>
          <w:p w14:paraId="32AFDD6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LIST_TERMINAL_2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</w:p>
          <w:p w14:paraId="1FCE41F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LIST_CAR_RENTAL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</w:p>
          <w:p w14:paraId="46C5706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LIST_TO_TERMINAL_1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4</w:t>
            </w:r>
          </w:p>
          <w:p w14:paraId="1F75164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LIST_TO_TERMINAL_2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5</w:t>
            </w:r>
          </w:p>
          <w:p w14:paraId="69E5526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LIST_TO_CAR_RENTAL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</w:t>
            </w:r>
          </w:p>
          <w:p w14:paraId="1D9614E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21ABB3B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VARIABLE_TERMINAL_1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</w:p>
          <w:p w14:paraId="531A1AE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VARIABLE_TERMINAL_2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</w:p>
          <w:p w14:paraId="2B868B8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VARIABLE_CAR_RENTAL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</w:p>
          <w:p w14:paraId="63A26BD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VARIABLE_DELAY_TERMINAL_1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4</w:t>
            </w:r>
          </w:p>
          <w:p w14:paraId="690FF5B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VARIABLE_DELAY_TERMINAL_2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5</w:t>
            </w:r>
          </w:p>
          <w:p w14:paraId="24533D5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VARIABLE_DELAY_CAR_RENTAL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</w:t>
            </w:r>
          </w:p>
          <w:p w14:paraId="2863DDE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VARIABLE_BUS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7</w:t>
            </w:r>
          </w:p>
          <w:p w14:paraId="1A440D4E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VARIABLE_PERSON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8</w:t>
            </w:r>
          </w:p>
          <w:p w14:paraId="3FBF39E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VARIABLE_BUS_STOP_TERMINAL_1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9</w:t>
            </w:r>
          </w:p>
          <w:p w14:paraId="261C770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VARIABLE_BUS_STOP_TERMINAL_2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0</w:t>
            </w:r>
          </w:p>
          <w:p w14:paraId="2D1039C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VARIABLE_BUS_STOP_CAR_RENTAL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1</w:t>
            </w:r>
          </w:p>
          <w:p w14:paraId="6284DA5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VARIABLE_BUS_LOOP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2</w:t>
            </w:r>
          </w:p>
          <w:p w14:paraId="1DB8EFA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5ACFC94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TERMINAL_1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</w:p>
          <w:p w14:paraId="7069147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TERMINAL_2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</w:p>
          <w:p w14:paraId="0A43D0A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CAR_RENTAL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</w:p>
          <w:p w14:paraId="66A7ACC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MAX_NUM_LOCATION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</w:p>
          <w:p w14:paraId="499CCEB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MAX_RANGE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</w:p>
          <w:p w14:paraId="1FB27289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MAX_BUS_CAPACITY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0</w:t>
            </w:r>
          </w:p>
          <w:p w14:paraId="1BE0AC8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1547070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num_location, num_terminal, bus_capacity, bus_start_location, bus_stop_location;</w:t>
            </w:r>
          </w:p>
          <w:p w14:paraId="60E4EDB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doub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person_first_arrival, bus_last_arrival, bus_last_departure, bus_speed, bus_last_arrival, bus_min_time_process, length_simulation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prob_distrib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6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interarrival_tim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MAX_NUM_LOCATION +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</w:t>
            </w:r>
          </w:p>
          <w:p w14:paraId="4981118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MAX_RANGE +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MAX_RANGE +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</w:t>
            </w:r>
          </w:p>
          <w:p w14:paraId="77892AE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route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distanc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MAX_NUM_LOCATION +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[MAX_NUM_LOCATION +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;</w:t>
            </w:r>
          </w:p>
          <w:p w14:paraId="64408E4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FILE *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n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*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1B9E2A7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1DCF91F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cent_bus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capacity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3F20555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{</w:t>
            </w:r>
          </w:p>
          <w:p w14:paraId="567636C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return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O_TERMINAL_1] +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siz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LIST_TO_TERMINAL_2] +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siz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LIST_TO_CAR_RENTAL]);</w:t>
            </w:r>
          </w:p>
          <w:p w14:paraId="101F6FA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}</w:t>
            </w:r>
          </w:p>
          <w:p w14:paraId="210AC52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3539B26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lastRenderedPageBreak/>
              <w:t>void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person_arriv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void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017DAF0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{</w:t>
            </w:r>
          </w:p>
          <w:p w14:paraId="4DAF527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= TERMINAL_1)</w:t>
            </w:r>
          </w:p>
          <w:p w14:paraId="59FB734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1E832EA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AST, LIST_TERMINAL_1);</w:t>
            </w:r>
          </w:p>
          <w:p w14:paraId="29A0D8A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times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ERMINAL_1], VARIABLE_TERMINAL_1);</w:t>
            </w:r>
          </w:p>
          <w:p w14:paraId="1AA3D29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TERMINAL_1;</w:t>
            </w:r>
          </w:p>
          <w:p w14:paraId="19D38C0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xpon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/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interarrival_tim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TERMINAL_1], STREAM_INTERARRIVAL_1), EVENT_PERSON_ARRIVAL);</w:t>
            </w:r>
          </w:p>
          <w:p w14:paraId="63AEDA5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45FAABC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= TERMINAL_2)</w:t>
            </w:r>
          </w:p>
          <w:p w14:paraId="3C9D7E7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0108538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AST, LIST_TERMINAL_2);</w:t>
            </w:r>
          </w:p>
          <w:p w14:paraId="3779F8E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times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ERMINAL_2], VARIABLE_TERMINAL_2);</w:t>
            </w:r>
          </w:p>
          <w:p w14:paraId="5D4F787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TERMINAL_2;</w:t>
            </w:r>
          </w:p>
          <w:p w14:paraId="4CCE10E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xpon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/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interarrival_tim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TERMINAL_2], STREAM_INTERARRIVAL_2), EVENT_PERSON_ARRIVAL);</w:t>
            </w:r>
          </w:p>
          <w:p w14:paraId="186C32C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09E5F97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569FB13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475DFE7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andom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integ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prob_distrib_terminal, STREAM_DESTINATION) ==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7BF80E9E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7655B91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TERMINAL_1;</w:t>
            </w:r>
          </w:p>
          <w:p w14:paraId="51AB4EC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33FACA0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3725CAF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3FE8E7D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TERMINAL_2;</w:t>
            </w:r>
          </w:p>
          <w:p w14:paraId="6513B33E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3FD046F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AST, LIST_CAR_RENTAL);</w:t>
            </w:r>
          </w:p>
          <w:p w14:paraId="343E30DE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times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CAR_RENTAL], VARIABLE_CAR_RENTAL);</w:t>
            </w:r>
          </w:p>
          <w:p w14:paraId="50E579A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CAR_RENTAL;</w:t>
            </w:r>
          </w:p>
          <w:p w14:paraId="0E79070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xpon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/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interarrival_tim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CAR_RENTAL], STREAM_INTERARRIVAL_3), EVENT_PERSON_ARRIVAL);</w:t>
            </w:r>
          </w:p>
          <w:p w14:paraId="540FB86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7A2293A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}</w:t>
            </w:r>
          </w:p>
          <w:p w14:paraId="1B880D2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4D6E02D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void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bus_arriv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void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106EB76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{</w:t>
            </w:r>
          </w:p>
          <w:p w14:paraId="027E11E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bus_last_arrival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;</w:t>
            </w:r>
          </w:p>
          <w:p w14:paraId="39829D7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= TERMINAL_1)</w:t>
            </w:r>
          </w:p>
          <w:p w14:paraId="62DEEAE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1CE7155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TERMINAL_1;</w:t>
            </w:r>
          </w:p>
          <w:p w14:paraId="68294CA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O_TERMINAL_1] &gt;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136F153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278D915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iform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STREAM_UNLOADING), EVENT_UNLOADING);</w:t>
            </w:r>
          </w:p>
          <w:p w14:paraId="7D0D461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0147B76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ERMINAL_1] &gt;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amp;&amp;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cent_bus_capacity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) &lt; MAX_BUS_CAPACITY)</w:t>
            </w:r>
          </w:p>
          <w:p w14:paraId="3752CCF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lastRenderedPageBreak/>
              <w:t>    {</w:t>
            </w:r>
          </w:p>
          <w:p w14:paraId="7E8F146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iform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STREAM_LOADING), EVENT_LOADING);</w:t>
            </w:r>
          </w:p>
          <w:p w14:paraId="520F6AF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3487902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4FB0E1E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4FD769A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bus_last_arrival + bus_min_time_process /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EVENT_BUS_DEPARTURE);</w:t>
            </w:r>
          </w:p>
          <w:p w14:paraId="15FD2CD9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2CAE3A0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32F4028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= TERMINAL_2)</w:t>
            </w:r>
          </w:p>
          <w:p w14:paraId="5612619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1A36C88E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TERMINAL_2;</w:t>
            </w:r>
          </w:p>
          <w:p w14:paraId="42B8BC3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O_TERMINAL_2] &gt;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441A430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3E8A5FB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iform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STREAM_UNLOADING), EVENT_UNLOADING);</w:t>
            </w:r>
          </w:p>
          <w:p w14:paraId="5D862F0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7FC78AB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ERMINAL_2] &gt;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amp;&amp;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cent_bus_capacity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) &lt; MAX_BUS_CAPACITY)</w:t>
            </w:r>
          </w:p>
          <w:p w14:paraId="25227B6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36E428D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iform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STREAM_LOADING), EVENT_LOADING);</w:t>
            </w:r>
          </w:p>
          <w:p w14:paraId="6A00339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24C9415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57DC73A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3F4CDD3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bus_last_arrival + bus_min_time_process /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EVENT_BUS_DEPARTURE);</w:t>
            </w:r>
          </w:p>
          <w:p w14:paraId="02CED51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53D13B2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1CD72DA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05FFFC8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4888514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CAR_RENTAL;</w:t>
            </w:r>
          </w:p>
          <w:p w14:paraId="30A25F5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O_CAR_RENTAL] &gt;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60306AF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3C836D5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iform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STREAM_UNLOADING), EVENT_UNLOADING);</w:t>
            </w:r>
          </w:p>
          <w:p w14:paraId="1905F7D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150117F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CAR_RENTAL] &gt;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amp;&amp;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cent_bus_capacity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) &lt; MAX_BUS_CAPACITY)</w:t>
            </w:r>
          </w:p>
          <w:p w14:paraId="660249E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00DA32E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iform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STREAM_LOADING), EVENT_LOADING);</w:t>
            </w:r>
          </w:p>
          <w:p w14:paraId="4DE0B2A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40324A2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6453497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6A35C31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bus_last_arrival + bus_min_time_process /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EVENT_BUS_DEPARTURE);</w:t>
            </w:r>
          </w:p>
          <w:p w14:paraId="2B89AB3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5B7AF5E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1737DE2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}</w:t>
            </w:r>
          </w:p>
          <w:p w14:paraId="555366F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7BA142C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void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bus_depar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void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748AD51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lastRenderedPageBreak/>
              <w:t>{</w:t>
            </w:r>
          </w:p>
          <w:p w14:paraId="0D1D60E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= TERMINAL_1)</w:t>
            </w:r>
          </w:p>
          <w:p w14:paraId="3B1BEC9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394F3E4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ampst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- bus_last_arrival, VARIABLE_BUS_STOP_TERMINAL_1);</w:t>
            </w:r>
          </w:p>
          <w:p w14:paraId="3016290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TERMINAL_2;</w:t>
            </w:r>
          </w:p>
          <w:p w14:paraId="5D31B51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route_distanc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TERMINAL_1][TERMINAL_2] / bus_speed, EVENT_BUS_ARRIVAL);</w:t>
            </w:r>
          </w:p>
          <w:p w14:paraId="56FCCCE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3B4DB7C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= TERMINAL_2)</w:t>
            </w:r>
          </w:p>
          <w:p w14:paraId="2F90ECF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65DEBF9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ampst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- bus_last_arrival, VARIABLE_BUS_STOP_TERMINAL_2);</w:t>
            </w:r>
          </w:p>
          <w:p w14:paraId="2D695FE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CAR_RENTAL;</w:t>
            </w:r>
          </w:p>
          <w:p w14:paraId="3E91A69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route_distanc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TERMINAL_2][CAR_RENTAL] / bus_speed, EVENT_BUS_ARRIVAL);</w:t>
            </w:r>
          </w:p>
          <w:p w14:paraId="74AFED9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1C3B207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235A127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5183E5EE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amps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-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bus_last_departur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VARIABLE_BUS_LOOP);</w:t>
            </w:r>
          </w:p>
          <w:p w14:paraId="4C18AED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bus_last_departur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69F8E7C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ampst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- bus_last_arrival, VARIABLE_BUS_STOP_CAR_RENTAL);</w:t>
            </w:r>
          </w:p>
          <w:p w14:paraId="0CE02CB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TERMINAL_1;</w:t>
            </w:r>
          </w:p>
          <w:p w14:paraId="0F20FCA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route_distanc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CAR_RENTAL][TERMINAL_1] / bus_speed, EVENT_BUS_ARRIVAL);</w:t>
            </w:r>
          </w:p>
          <w:p w14:paraId="7F89F3D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6A5BDF5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}</w:t>
            </w:r>
          </w:p>
          <w:p w14:paraId="6193BF7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7C25B85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void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load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void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4E1D8F3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{</w:t>
            </w:r>
          </w:p>
          <w:p w14:paraId="5F0CE27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= TERMINAL_1)</w:t>
            </w:r>
          </w:p>
          <w:p w14:paraId="0C58B7C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428E871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mov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FIRST, LIST_TO_TERMINAL_1);</w:t>
            </w:r>
          </w:p>
          <w:p w14:paraId="70E1294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amps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-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VARIABLE_PERSON);</w:t>
            </w:r>
          </w:p>
          <w:p w14:paraId="08F8DA1E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times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cent_bus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capacity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, VARIABLE_BUS);</w:t>
            </w:r>
          </w:p>
          <w:p w14:paraId="4DD45E3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TERMINAL_1;</w:t>
            </w:r>
          </w:p>
          <w:p w14:paraId="672FD32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O_TERMINAL_1] &gt;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30C4513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766C80D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iform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STREAM_UNLOADING), EVENT_UNLOADING);</w:t>
            </w:r>
          </w:p>
          <w:p w14:paraId="3B97E4D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4D31F3A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ERMINAL_1] &gt;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amp;&amp;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cent_bus_capacity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) &lt; MAX_BUS_CAPACITY)</w:t>
            </w:r>
          </w:p>
          <w:p w14:paraId="105C28D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3A970F7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iform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STREAM_LOADING), EVENT_LOADING);</w:t>
            </w:r>
          </w:p>
          <w:p w14:paraId="5039999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4CC5AFF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56FB569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0336A95E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(sim_time - bus_last_arrival) &lt; (bus_min_time_process /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)</w:t>
            </w:r>
          </w:p>
          <w:p w14:paraId="630C36F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{</w:t>
            </w:r>
          </w:p>
          <w:p w14:paraId="66A4937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lastRenderedPageBreak/>
              <w:t>    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bus_last_arrival + bus_min_time_process /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EVENT_BUS_DEPARTURE);</w:t>
            </w:r>
          </w:p>
          <w:p w14:paraId="52B9495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}</w:t>
            </w:r>
          </w:p>
          <w:p w14:paraId="2940638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26371DB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{</w:t>
            </w:r>
          </w:p>
          <w:p w14:paraId="2B7BCFF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EVENT_BUS_DEPARTURE);</w:t>
            </w:r>
          </w:p>
          <w:p w14:paraId="47E72D4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}</w:t>
            </w:r>
          </w:p>
          <w:p w14:paraId="0AC1974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3FD52A0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6FBA20F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= TERMINAL_2)</w:t>
            </w:r>
          </w:p>
          <w:p w14:paraId="528F761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64B1A8B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mov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FIRST, LIST_TO_TERMINAL_2);</w:t>
            </w:r>
          </w:p>
          <w:p w14:paraId="0EA2715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amps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-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VARIABLE_PERSON);</w:t>
            </w:r>
          </w:p>
          <w:p w14:paraId="08E1D51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times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cent_bus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capacity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, VARIABLE_BUS);</w:t>
            </w:r>
          </w:p>
          <w:p w14:paraId="5AB7C03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TERMINAL_2;</w:t>
            </w:r>
          </w:p>
          <w:p w14:paraId="565521E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O_TERMINAL_2] &gt;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1B021EF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3B6ABC3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iform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STREAM_UNLOADING), EVENT_UNLOADING);</w:t>
            </w:r>
          </w:p>
          <w:p w14:paraId="08C3D66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5C045B3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ERMINAL_2] &gt;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amp;&amp;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cent_bus_capacity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) &lt; MAX_BUS_CAPACITY)</w:t>
            </w:r>
          </w:p>
          <w:p w14:paraId="2E2C699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78DB44B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iform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STREAM_LOADING), EVENT_LOADING);</w:t>
            </w:r>
          </w:p>
          <w:p w14:paraId="0EE89E5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0D0F325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1B0C13E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3964FB0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(sim_time - bus_last_arrival) &lt; (bus_min_time_process /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)</w:t>
            </w:r>
          </w:p>
          <w:p w14:paraId="72003C5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{</w:t>
            </w:r>
          </w:p>
          <w:p w14:paraId="0E19051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bus_last_arrival + bus_min_time_process /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EVENT_BUS_DEPARTURE);</w:t>
            </w:r>
          </w:p>
          <w:p w14:paraId="70E62C6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}</w:t>
            </w:r>
          </w:p>
          <w:p w14:paraId="494384A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3E45BF7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{</w:t>
            </w:r>
          </w:p>
          <w:p w14:paraId="14CFBB5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EVENT_BUS_DEPARTURE);</w:t>
            </w:r>
          </w:p>
          <w:p w14:paraId="00528A1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}</w:t>
            </w:r>
          </w:p>
          <w:p w14:paraId="79876E0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5B94600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6633D26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6D1C145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6945DDD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mov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FIRST, LIST_TO_CAR_RENTAL);</w:t>
            </w:r>
          </w:p>
          <w:p w14:paraId="385B976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amps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-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VARIABLE_PERSON);</w:t>
            </w:r>
          </w:p>
          <w:p w14:paraId="2CCB592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times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cent_bus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capacity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, VARIABLE_BUS);</w:t>
            </w:r>
          </w:p>
          <w:p w14:paraId="1027084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CAR_RENTAL;</w:t>
            </w:r>
          </w:p>
          <w:p w14:paraId="4474611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O_CAR_RENTAL] &gt;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3FBE2B3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7D8BBD3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iform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STREAM_UNLOADING), EVENT_UNLOADING);</w:t>
            </w:r>
          </w:p>
          <w:p w14:paraId="74E776BE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6EC3500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CAR_RENTAL] &gt;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amp;&amp;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cent_bus_capacity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) &lt; MAX_BUS_CAPACITY)</w:t>
            </w:r>
          </w:p>
          <w:p w14:paraId="55E22A3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lastRenderedPageBreak/>
              <w:t>    {</w:t>
            </w:r>
          </w:p>
          <w:p w14:paraId="607B05D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iform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STREAM_LOADING), EVENT_LOADING);</w:t>
            </w:r>
          </w:p>
          <w:p w14:paraId="6A9C760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0F68D1B9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43425E4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6426B85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(sim_time - bus_last_arrival) &lt; (bus_min_time_process /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)</w:t>
            </w:r>
          </w:p>
          <w:p w14:paraId="3C7B659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{</w:t>
            </w:r>
          </w:p>
          <w:p w14:paraId="64F5D06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bus_last_arrival + bus_min_time_process /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EVENT_BUS_DEPARTURE);</w:t>
            </w:r>
          </w:p>
          <w:p w14:paraId="4548411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}</w:t>
            </w:r>
          </w:p>
          <w:p w14:paraId="7FF5714E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0608C3C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{</w:t>
            </w:r>
          </w:p>
          <w:p w14:paraId="194ABE39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EVENT_BUS_DEPARTURE);</w:t>
            </w:r>
          </w:p>
          <w:p w14:paraId="637054E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}</w:t>
            </w:r>
          </w:p>
          <w:p w14:paraId="677593E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24B8066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42DA25B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}</w:t>
            </w:r>
          </w:p>
          <w:p w14:paraId="45E67D5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3663E0A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void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load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void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30AE434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{</w:t>
            </w:r>
          </w:p>
          <w:p w14:paraId="2857E81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= TERMINAL_1)</w:t>
            </w:r>
          </w:p>
          <w:p w14:paraId="4F707AE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2927A5A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mov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FIRST, LIST_TERMINAL_1);</w:t>
            </w:r>
          </w:p>
          <w:p w14:paraId="710A677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person_first_arrival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;</w:t>
            </w:r>
          </w:p>
          <w:p w14:paraId="3730D0E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times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ERMINAL_1], VARIABLE_TERMINAL_1);</w:t>
            </w:r>
          </w:p>
          <w:p w14:paraId="66CABAB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amps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-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VARIABLE_DELAY_TERMINAL_1);</w:t>
            </w:r>
          </w:p>
          <w:p w14:paraId="0A6A7419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person_first_arrival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30F4A69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AST, LIST_TO_CAR_RENTAL);</w:t>
            </w:r>
          </w:p>
          <w:p w14:paraId="34A7E1F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times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cent_bus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capacity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, VARIABLE_BUS);</w:t>
            </w:r>
          </w:p>
          <w:p w14:paraId="2793DAC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TERMINAL_1;</w:t>
            </w:r>
          </w:p>
          <w:p w14:paraId="6E3BEFC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ERMINAL_1] &gt;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amp;&amp;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cent_bus_capacity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) &lt; MAX_BUS_CAPACITY)</w:t>
            </w:r>
          </w:p>
          <w:p w14:paraId="0C6ACB6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780A497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iform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STREAM_LOADING), EVENT_LOADING);</w:t>
            </w:r>
          </w:p>
          <w:p w14:paraId="3DB06D2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34579F9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2091854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09B3859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(sim_time - bus_last_arrival) &lt; (bus_min_time_process /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)</w:t>
            </w:r>
          </w:p>
          <w:p w14:paraId="471972B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{</w:t>
            </w:r>
          </w:p>
          <w:p w14:paraId="36527D1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bus_last_arrival + bus_min_time_process /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EVENT_BUS_DEPARTURE);</w:t>
            </w:r>
          </w:p>
          <w:p w14:paraId="1594E3E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}</w:t>
            </w:r>
          </w:p>
          <w:p w14:paraId="0BF89A0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5B3A728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{</w:t>
            </w:r>
          </w:p>
          <w:p w14:paraId="6C47CF3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EVENT_BUS_DEPARTURE);</w:t>
            </w:r>
          </w:p>
          <w:p w14:paraId="19E6A4E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}</w:t>
            </w:r>
          </w:p>
          <w:p w14:paraId="405176C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1045AA79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5BA9AE0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= TERMINAL_2)</w:t>
            </w:r>
          </w:p>
          <w:p w14:paraId="178767F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lastRenderedPageBreak/>
              <w:t>  {</w:t>
            </w:r>
          </w:p>
          <w:p w14:paraId="40AB510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mov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FIRST, LIST_TERMINAL_2);</w:t>
            </w:r>
          </w:p>
          <w:p w14:paraId="074F860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person_first_arrival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;</w:t>
            </w:r>
          </w:p>
          <w:p w14:paraId="10D4AAC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times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ERMINAL_2], VARIABLE_TERMINAL_2);</w:t>
            </w:r>
          </w:p>
          <w:p w14:paraId="49A7988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amps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-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VARIABLE_DELAY_TERMINAL_2);</w:t>
            </w:r>
          </w:p>
          <w:p w14:paraId="3D92B0B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person_first_arrival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3F92D94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AST, LIST_TO_CAR_RENTAL);</w:t>
            </w:r>
          </w:p>
          <w:p w14:paraId="7FA6C02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times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cent_bus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capacity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, VARIABLE_BUS);</w:t>
            </w:r>
          </w:p>
          <w:p w14:paraId="3B27657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TERMINAL_2;</w:t>
            </w:r>
          </w:p>
          <w:p w14:paraId="716BC43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ERMINAL_2] &gt;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amp;&amp;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cent_bus_capacity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) &lt; MAX_BUS_CAPACITY)</w:t>
            </w:r>
          </w:p>
          <w:p w14:paraId="4E53713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722AE89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iform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STREAM_LOADING), EVENT_LOADING);</w:t>
            </w:r>
          </w:p>
          <w:p w14:paraId="732945F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116CEFD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1B38E07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70092B1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(sim_time - bus_last_arrival) &lt; (bus_min_time_process /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)</w:t>
            </w:r>
          </w:p>
          <w:p w14:paraId="2AC82CF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{</w:t>
            </w:r>
          </w:p>
          <w:p w14:paraId="5C70C39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bus_last_arrival + bus_min_time_process /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EVENT_BUS_DEPARTURE);</w:t>
            </w:r>
          </w:p>
          <w:p w14:paraId="6D0C278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}</w:t>
            </w:r>
          </w:p>
          <w:p w14:paraId="0654942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75C43B4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{</w:t>
            </w:r>
          </w:p>
          <w:p w14:paraId="042261C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EVENT_BUS_DEPARTURE);</w:t>
            </w:r>
          </w:p>
          <w:p w14:paraId="360E645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}</w:t>
            </w:r>
          </w:p>
          <w:p w14:paraId="612B3A69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526CB6D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2FAE669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50A3641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27436BA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mov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FIRST, LIST_CAR_RENTAL);</w:t>
            </w:r>
          </w:p>
          <w:p w14:paraId="60866A7E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destination =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;</w:t>
            </w:r>
          </w:p>
          <w:p w14:paraId="1FB048C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person_first_arrival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;</w:t>
            </w:r>
          </w:p>
          <w:p w14:paraId="48E4CE7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times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CAR_RENTAL], VARIABLE_CAR_RENTAL);</w:t>
            </w:r>
          </w:p>
          <w:p w14:paraId="0CD077D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amps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-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VARIABLE_DELAY_CAR_RENTAL);</w:t>
            </w:r>
          </w:p>
          <w:p w14:paraId="3492C5E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person_first_arrival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7DBE20D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destination ==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01FF3C6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37BD73A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AST, LIST_TO_TERMINAL_1);</w:t>
            </w:r>
          </w:p>
          <w:p w14:paraId="7A0B33B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1ACB3CE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01ED6DA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0C9538F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AST, LIST_TO_TERMINAL_2);</w:t>
            </w:r>
          </w:p>
          <w:p w14:paraId="53B69779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1EDDDB9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times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cent_bus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capacity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, VARIABLE_BUS);</w:t>
            </w:r>
          </w:p>
          <w:p w14:paraId="403DBD7E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CAR_RENTAL;</w:t>
            </w:r>
          </w:p>
          <w:p w14:paraId="1B9B66D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CAR_RENTAL] &gt;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amp;&amp;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cent_bus_capacity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) &lt; MAX_BUS_CAPACITY)</w:t>
            </w:r>
          </w:p>
          <w:p w14:paraId="33C5E8D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4A81DDD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iform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STREAM_LOADING), EVENT_LOADING);</w:t>
            </w:r>
          </w:p>
          <w:p w14:paraId="732940B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lastRenderedPageBreak/>
              <w:t>    }</w:t>
            </w:r>
          </w:p>
          <w:p w14:paraId="10A5DAF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45CD3D9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6DC1D01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(sim_time - bus_last_arrival) &lt; (bus_min_time_process /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)</w:t>
            </w:r>
          </w:p>
          <w:p w14:paraId="3F588EDE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{</w:t>
            </w:r>
          </w:p>
          <w:p w14:paraId="436DC16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bus_last_arrival + bus_min_time_process /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EVENT_BUS_DEPARTURE);</w:t>
            </w:r>
          </w:p>
          <w:p w14:paraId="64A05AD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}</w:t>
            </w:r>
          </w:p>
          <w:p w14:paraId="76C9B13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32A04CE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{</w:t>
            </w:r>
          </w:p>
          <w:p w14:paraId="4AB3A73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EVENT_BUS_DEPARTURE);</w:t>
            </w:r>
          </w:p>
          <w:p w14:paraId="6922CCA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}</w:t>
            </w:r>
          </w:p>
          <w:p w14:paraId="7711530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6EAABD6E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2732244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}</w:t>
            </w:r>
          </w:p>
          <w:p w14:paraId="49A60F8E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02AFA60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void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port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void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27816CE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{</w:t>
            </w:r>
          </w:p>
          <w:p w14:paraId="2B3AC3C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----------------------------STATISTIC REPORT IN HOUR----------------------------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0875006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a. Average and maximum number in each queue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0B9C82B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Location          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0E4ED15E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Average number         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00C2A97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Maximum number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46EB008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fo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i = VARIABLE_TERMINAL_1; i &lt;= VARIABLE_CAR_RENTAL; i++)</w:t>
            </w:r>
          </w:p>
          <w:p w14:paraId="408143BE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3A10B48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times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.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-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2DE9829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lt; MAX_NUM_LOCATION)</w:t>
            </w:r>
          </w:p>
          <w:p w14:paraId="7243D0D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2EB0B1B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Terminal %d%17.3f%23.3f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i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4B9E5DA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157C5F1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5F57988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3E83DB0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Car rental %16.3f%23.3f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6376367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49136EE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09929CA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b. Average and maximum delay in each queue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5890EC3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Location          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4AC1E3C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Average delay          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0B4B0F5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Maximum delay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59979D1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j =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2871A50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fo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i = VARIABLE_DELAY_TERMINAL_1; i &lt;= VARIABLE_DELAY_CAR_RENTAL; i++)</w:t>
            </w:r>
          </w:p>
          <w:p w14:paraId="2AD540E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5226E62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amps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.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-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395968E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lt; VARIABLE_DELAY_CAR_RENTAL)</w:t>
            </w:r>
          </w:p>
          <w:p w14:paraId="36191E0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7CA11B4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Terminal %d%17.3f%23.3f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j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4B9F4F0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39A68A7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4519E9E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lastRenderedPageBreak/>
              <w:t>    {</w:t>
            </w:r>
          </w:p>
          <w:p w14:paraId="0E2FA02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Car rental %16.3f%23.3f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5420ED4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0E3CDF6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j++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5053DF0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3CA0744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c. Average and maximum number on the bus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729A768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Average number    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2AC1061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Maximum number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4A14328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times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.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-VARIABLE_BUS);</w:t>
            </w:r>
          </w:p>
          <w:p w14:paraId="03E2E3B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.3f%22.3f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3245F32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d. Average, maximum, and minimum time the bus stopped in each location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408E616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Location          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313ABF4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Average time           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35C7BB2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Maximum time          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4A63131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Minimum time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55E0505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j =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1977048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fo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i = VARIABLE_BUS_STOP_TERMINAL_1; i &lt;= VARIABLE_BUS_STOP_CAR_RENTAL; i++)</w:t>
            </w:r>
          </w:p>
          <w:p w14:paraId="05F5909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38B92A7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amps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.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-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329E7B0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lt; VARIABLE_BUS_STOP_CAR_RENTAL)</w:t>
            </w:r>
          </w:p>
          <w:p w14:paraId="04E3BCE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2FD2A43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Terminal %d%17.3f%23.3f%21.3f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j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4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3EF2919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7AC85639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72A0B90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1AE6FFD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Car rental %16.3f%23.3f%21.3f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4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2AF07FF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67690EE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j++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446E73C9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5C5CD01E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e. Average, maximum, and minimum the bus to make a loop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6FA8F08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Average time      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3F205EE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Maximum time           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57E4D70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Minimum time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011AC42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amps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.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-VARIABLE_BUS_LOOP);</w:t>
            </w:r>
          </w:p>
          <w:p w14:paraId="7AE2AE2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.3f%22.3f%23.3f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4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654006A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f. Average, maximum, and minimum time person is in the system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644C1D0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Average time      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570309C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Maximum time           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2A9C29B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Minimum time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43F9DB7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amps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.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-VARIABLE_PERSON);</w:t>
            </w:r>
          </w:p>
          <w:p w14:paraId="6365AA6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.3f%22.3f%23.3f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4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4E478F3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}</w:t>
            </w:r>
          </w:p>
          <w:p w14:paraId="2A4DB0E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0188872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void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log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6DB5B8F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{</w:t>
            </w:r>
          </w:p>
          <w:p w14:paraId="6F858E6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lastRenderedPageBreak/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switch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next_event_typ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71B422E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26AB3DD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cas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EVENT_PERSON_ARRIVAL:</w:t>
            </w:r>
          </w:p>
          <w:p w14:paraId="1270908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.2lf EVENT_ARRIVAL_PERSON %f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sim_time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0364D3E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break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4E21DE0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cas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EVENT_BUS_ARRIVAL:</w:t>
            </w:r>
          </w:p>
          <w:p w14:paraId="044F39E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.2lf EVENT_ARRIVAL_BUS %f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sim_time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6E6C8BA9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break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5536B63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cas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EVENT_BUS_DEPARTURE:</w:t>
            </w:r>
          </w:p>
          <w:p w14:paraId="2EF89A4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.2lf EVENT_DEPARTURE_BUS %f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sim_time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1243177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break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32E723BE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cas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EVENT_UNLOADING:</w:t>
            </w:r>
          </w:p>
          <w:p w14:paraId="6852F3C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.2lf EVENT_UNLOADING %f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515E3B1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break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270E6EA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cas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EVENT_LOADING:</w:t>
            </w:r>
          </w:p>
          <w:p w14:paraId="6FB7A919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.2lf EVENT_LOADING %f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73DF194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break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50D9493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3ADA215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}</w:t>
            </w:r>
          </w:p>
          <w:p w14:paraId="5D3DCB1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26A50BF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main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24C80D8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{</w:t>
            </w:r>
          </w:p>
          <w:p w14:paraId="29BC640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n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open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car_rental.in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r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3B56A59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open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car_rental.ou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w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061BFA3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7A5AA75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scan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n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d %d %lg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&amp;num_location, &amp;num_terminal, &amp;length_simulation);</w:t>
            </w:r>
          </w:p>
          <w:p w14:paraId="02D341A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fo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lt;=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num_location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++)</w:t>
            </w:r>
          </w:p>
          <w:p w14:paraId="7D8B47C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634ED8B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scan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n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lg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&amp;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interarrival_tim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62DCF9D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52687AC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scan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n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lg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 %d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&amp;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bus_speed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&amp;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bus_start_location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0D3AF27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fo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lt;=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num_terminal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++)</w:t>
            </w:r>
          </w:p>
          <w:p w14:paraId="2973C43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593AA8A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scan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n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lg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&amp;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prob_distrib_terminal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3A63E2A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24FA38E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fo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lt;= MAX_RANGE;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++)</w:t>
            </w:r>
          </w:p>
          <w:p w14:paraId="2E656D1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04166179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scan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n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lg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&amp;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69A6243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25C73F59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fo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lt;= MAX_RANGE;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++)</w:t>
            </w:r>
          </w:p>
          <w:p w14:paraId="67D6011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17F58FD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scan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n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lg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&amp;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429B66C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5EC27A9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fo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lt;= MAX_NUM_LOCATION;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++)</w:t>
            </w:r>
          </w:p>
          <w:p w14:paraId="65E5E9B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40430849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fo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j =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j &lt;= MAX_NUM_LOCATION;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j++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66A1C25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66A8898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scan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n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lg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&amp;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route_distanc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[j]);</w:t>
            </w:r>
          </w:p>
          <w:p w14:paraId="6AB19DD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lastRenderedPageBreak/>
              <w:t>    }</w:t>
            </w:r>
          </w:p>
          <w:p w14:paraId="3B00529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166D216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scan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n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lg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&amp;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bus_min_time_process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73A74F3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7498142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Car Rental Model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094913B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Number of location%31d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num_location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53868309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Number of terminal%31d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num_terminal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6A5DE08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Route distance from 1 to 2%25.1f mile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route_distanc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2E7ADF2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Route distance from 2 to 3%25.1f miles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route_distanc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3AD0962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Route distance from 3 to 1%25.1f miles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route_distanc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6F1DBAC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Bus speed%43.1f miles per hour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bus_speed);</w:t>
            </w:r>
          </w:p>
          <w:p w14:paraId="62931EE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Minimum time spent by bus%26.1f minutes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bus_min_time_process);</w:t>
            </w:r>
          </w:p>
          <w:p w14:paraId="4114C61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Distribution function of unloading          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5500B2E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fo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lt;=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num_terminal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++)</w:t>
            </w:r>
          </w:p>
          <w:p w14:paraId="16DC317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186385FE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i ==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?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7.1f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prob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i]) :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9.3f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prob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i]);</w:t>
            </w:r>
          </w:p>
          <w:p w14:paraId="3D18253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62593EF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14D1979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in each terminal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47B08FF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Interarrival rate per hour on each location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5B8F94A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fo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lt;=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num_location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++)</w:t>
            </w:r>
          </w:p>
          <w:p w14:paraId="2E45AA2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419E30F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i ==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?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9.1f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interarrival_tim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i]) :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9.1f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interarrival_tim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i]);</w:t>
            </w:r>
          </w:p>
          <w:p w14:paraId="6CC9BC3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12474CB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54562F1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Uniform distribution of unloading time range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09596AD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fo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lt;= MAX_RANGE;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++)</w:t>
            </w:r>
          </w:p>
          <w:p w14:paraId="46635EC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6D38522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i ==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?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8.1f - 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i]) :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.1f seconds each person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i]);</w:t>
            </w:r>
          </w:p>
          <w:p w14:paraId="24B5B70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6A3A8AC9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62EB30A9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Uniform distribution of loading time range  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73B6B5F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fo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lt;= MAX_RANGE;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++)</w:t>
            </w:r>
          </w:p>
          <w:p w14:paraId="436F6DC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24D3CCE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i ==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?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8.1f - 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i]) :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.1f seconds each person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i]);</w:t>
            </w:r>
          </w:p>
          <w:p w14:paraId="6C6890A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0283707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077DD4C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Length of simulation%32.1f hours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length_simulation);</w:t>
            </w:r>
          </w:p>
          <w:p w14:paraId="0157B5F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1CEC00D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ini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imlib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24E8ECF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16D761F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fo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lt;= MAX_RANGE;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++)</w:t>
            </w:r>
          </w:p>
          <w:p w14:paraId="5FD4F7B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0830CAB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i] =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i] /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60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52DCACE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lastRenderedPageBreak/>
              <w:t>   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i] =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i] /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60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76E33559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0582801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7A787D1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fo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lt;=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num_location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++)</w:t>
            </w:r>
          </w:p>
          <w:p w14:paraId="7B62F46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1E46FDBE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2481324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xpon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/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interarrival_tim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i], i), EVENT_PERSON_ARRIVAL);</w:t>
            </w:r>
          </w:p>
          <w:p w14:paraId="0B726F8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402CC46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TERMINAL_1;</w:t>
            </w:r>
          </w:p>
          <w:p w14:paraId="1076F4F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route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distanc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CAR_RENTAL][TERMINAL_1] / bus_speed, EVENT_BUS_ARRIVAL);</w:t>
            </w:r>
          </w:p>
          <w:p w14:paraId="3EA069E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ength_simulation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EVENT_END_SIMULATION);</w:t>
            </w:r>
          </w:p>
          <w:p w14:paraId="2B0B389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68865D0E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do</w:t>
            </w:r>
          </w:p>
          <w:p w14:paraId="05ACD36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5235FC4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timing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7C1C8AB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switch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next_event_typ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6E031EB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08BD68C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cas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EVENT_PERSON_ARRIVAL:</w:t>
            </w:r>
          </w:p>
          <w:p w14:paraId="6568A91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person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arriv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7B2B2C7E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break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4256E1D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cas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EVENT_BUS_ARRIVAL:</w:t>
            </w:r>
          </w:p>
          <w:p w14:paraId="1A240AD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bus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arriv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73C0CA5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break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461F95E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cas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EVENT_BUS_DEPARTURE:</w:t>
            </w:r>
          </w:p>
          <w:p w14:paraId="44C72D4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bus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depar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28205BD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break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7C6F8A7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cas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EVENT_UNLOADING:</w:t>
            </w:r>
          </w:p>
          <w:p w14:paraId="5E20B94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load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2870809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break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7F0198E9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cas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EVENT_LOADING:</w:t>
            </w:r>
          </w:p>
          <w:p w14:paraId="7B54191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load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6454016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break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05C6386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cas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EVENT_END_SIMULATION:</w:t>
            </w:r>
          </w:p>
          <w:p w14:paraId="206F013E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port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5D8F6CF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break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6254C1A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689545A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whi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next_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typ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!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= EVENT_END_SIMULATION);</w:t>
            </w:r>
          </w:p>
          <w:p w14:paraId="419D334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46C4824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clos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n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7BC5ED8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clos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7337105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2279C20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return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34154ED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}</w:t>
            </w:r>
          </w:p>
          <w:p w14:paraId="7E752DB1" w14:textId="2EDA2772" w:rsidR="00310D75" w:rsidRPr="00483306" w:rsidRDefault="00310D75" w:rsidP="00483306">
            <w:pPr>
              <w:shd w:val="clear" w:color="auto" w:fill="1E1E1E"/>
              <w:spacing w:line="285" w:lineRule="atLeast"/>
              <w:rPr>
                <w:sz w:val="16"/>
                <w:szCs w:val="16"/>
              </w:rPr>
            </w:pPr>
          </w:p>
        </w:tc>
      </w:tr>
    </w:tbl>
    <w:p w14:paraId="25A771FA" w14:textId="755A7F4F" w:rsidR="00320A6A" w:rsidRPr="00320A6A" w:rsidRDefault="00320A6A" w:rsidP="00320A6A">
      <w:pPr>
        <w:pStyle w:val="ListParagraph"/>
        <w:ind w:left="426"/>
      </w:pPr>
    </w:p>
    <w:p w14:paraId="3282C1B9" w14:textId="62E129A4" w:rsidR="00BF36A6" w:rsidRDefault="00BF36A6" w:rsidP="00BF36A6">
      <w:pPr>
        <w:pStyle w:val="ListParagraph"/>
        <w:ind w:left="426"/>
        <w:rPr>
          <w:b/>
          <w:bCs/>
        </w:rPr>
      </w:pPr>
    </w:p>
    <w:p w14:paraId="7307594F" w14:textId="7BFA18A4" w:rsidR="00483306" w:rsidRDefault="00483306" w:rsidP="00BF36A6">
      <w:pPr>
        <w:pStyle w:val="ListParagraph"/>
        <w:ind w:left="426"/>
        <w:rPr>
          <w:b/>
          <w:bCs/>
        </w:rPr>
      </w:pPr>
    </w:p>
    <w:p w14:paraId="44904FFA" w14:textId="77777777" w:rsidR="00483306" w:rsidRPr="00BF36A6" w:rsidRDefault="00483306" w:rsidP="00BF36A6">
      <w:pPr>
        <w:pStyle w:val="ListParagraph"/>
        <w:ind w:left="426"/>
        <w:rPr>
          <w:b/>
          <w:bCs/>
        </w:rPr>
      </w:pPr>
    </w:p>
    <w:p w14:paraId="49563066" w14:textId="62775788" w:rsidR="00FA4F8D" w:rsidRDefault="00FA4F8D" w:rsidP="00310D75">
      <w:pPr>
        <w:pStyle w:val="ListParagraph"/>
        <w:numPr>
          <w:ilvl w:val="0"/>
          <w:numId w:val="2"/>
        </w:numPr>
        <w:ind w:left="426" w:hanging="426"/>
        <w:rPr>
          <w:b/>
          <w:bCs/>
        </w:rPr>
      </w:pPr>
      <w:r>
        <w:rPr>
          <w:b/>
          <w:bCs/>
        </w:rPr>
        <w:lastRenderedPageBreak/>
        <w:t>Output Program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8590"/>
      </w:tblGrid>
      <w:tr w:rsidR="00C4580B" w14:paraId="0DEE1D52" w14:textId="77777777" w:rsidTr="00C4580B">
        <w:tc>
          <w:tcPr>
            <w:tcW w:w="9016" w:type="dxa"/>
          </w:tcPr>
          <w:p w14:paraId="2EA3C709" w14:textId="77777777" w:rsidR="00C4580B" w:rsidRDefault="00C4580B" w:rsidP="00C4580B">
            <w:r>
              <w:t>Car Rental Model</w:t>
            </w:r>
          </w:p>
          <w:p w14:paraId="5C176767" w14:textId="77777777" w:rsidR="00C4580B" w:rsidRDefault="00C4580B" w:rsidP="00C4580B"/>
          <w:p w14:paraId="08E6D108" w14:textId="0F233DC8" w:rsidR="00C4580B" w:rsidRDefault="00C4580B" w:rsidP="00C4580B">
            <w:r>
              <w:t xml:space="preserve">Number of </w:t>
            </w:r>
            <w:proofErr w:type="gramStart"/>
            <w:r>
              <w:t>location</w:t>
            </w:r>
            <w:proofErr w:type="gramEnd"/>
            <w:r>
              <w:t xml:space="preserve">                                                  3</w:t>
            </w:r>
          </w:p>
          <w:p w14:paraId="19EDE7FD" w14:textId="77777777" w:rsidR="00C4580B" w:rsidRDefault="00C4580B" w:rsidP="00C4580B"/>
          <w:p w14:paraId="56E9A4B5" w14:textId="7EDF3134" w:rsidR="00C4580B" w:rsidRDefault="00C4580B" w:rsidP="00C4580B">
            <w:r>
              <w:t xml:space="preserve">Number of </w:t>
            </w:r>
            <w:proofErr w:type="gramStart"/>
            <w:r>
              <w:t>terminal</w:t>
            </w:r>
            <w:proofErr w:type="gramEnd"/>
            <w:r>
              <w:t xml:space="preserve">                                                 2</w:t>
            </w:r>
          </w:p>
          <w:p w14:paraId="5C609EC0" w14:textId="77777777" w:rsidR="00C4580B" w:rsidRDefault="00C4580B" w:rsidP="00C4580B"/>
          <w:p w14:paraId="01B71447" w14:textId="5C6C5178" w:rsidR="00C4580B" w:rsidRDefault="00C4580B" w:rsidP="00C4580B">
            <w:r>
              <w:t>Route distance from 1 to 2                                     1.0 mile</w:t>
            </w:r>
          </w:p>
          <w:p w14:paraId="6791AA2D" w14:textId="77777777" w:rsidR="00C4580B" w:rsidRDefault="00C4580B" w:rsidP="00C4580B"/>
          <w:p w14:paraId="5A3A7E01" w14:textId="64FA08E7" w:rsidR="00C4580B" w:rsidRDefault="00C4580B" w:rsidP="00C4580B">
            <w:r>
              <w:t>Route distance from 2 to 3                                     4.5 miles</w:t>
            </w:r>
          </w:p>
          <w:p w14:paraId="1100CE4C" w14:textId="77777777" w:rsidR="00C4580B" w:rsidRDefault="00C4580B" w:rsidP="00C4580B"/>
          <w:p w14:paraId="66F6FC98" w14:textId="2B36388B" w:rsidR="00C4580B" w:rsidRDefault="00C4580B" w:rsidP="00C4580B">
            <w:r>
              <w:t>Route distance from 3 to 1                                     4.5 miles</w:t>
            </w:r>
          </w:p>
          <w:p w14:paraId="2C453BE5" w14:textId="77777777" w:rsidR="00C4580B" w:rsidRDefault="00C4580B" w:rsidP="00C4580B"/>
          <w:p w14:paraId="77179083" w14:textId="19AEDAFD" w:rsidR="00C4580B" w:rsidRDefault="00C4580B" w:rsidP="00C4580B">
            <w:r>
              <w:t>Bus speed                                                                  30.0 miles per hour</w:t>
            </w:r>
          </w:p>
          <w:p w14:paraId="5E0FE700" w14:textId="77777777" w:rsidR="00C4580B" w:rsidRDefault="00C4580B" w:rsidP="00C4580B"/>
          <w:p w14:paraId="231DDD1E" w14:textId="0E553316" w:rsidR="00C4580B" w:rsidRDefault="00C4580B" w:rsidP="00C4580B">
            <w:r>
              <w:t>Minimum time spent by bus                                  5.0 minutes</w:t>
            </w:r>
          </w:p>
          <w:p w14:paraId="4BB893E0" w14:textId="77777777" w:rsidR="00C4580B" w:rsidRDefault="00C4580B" w:rsidP="00C4580B"/>
          <w:p w14:paraId="030DD943" w14:textId="24DC767A" w:rsidR="00C4580B" w:rsidRDefault="00C4580B" w:rsidP="00C4580B">
            <w:r>
              <w:t>Distribution function of unloading                        0.583    1.0</w:t>
            </w:r>
          </w:p>
          <w:p w14:paraId="45548D7F" w14:textId="77777777" w:rsidR="00C4580B" w:rsidRDefault="00C4580B" w:rsidP="00C4580B">
            <w:r>
              <w:t>in each terminal</w:t>
            </w:r>
          </w:p>
          <w:p w14:paraId="57C516C8" w14:textId="77777777" w:rsidR="00C4580B" w:rsidRDefault="00C4580B" w:rsidP="00C4580B"/>
          <w:p w14:paraId="3F07D8BD" w14:textId="41D1BD2C" w:rsidR="00C4580B" w:rsidRDefault="00C4580B" w:rsidP="00C4580B">
            <w:r>
              <w:t>Interarrival rate per hour on each location         14.0     10.0     24.0</w:t>
            </w:r>
          </w:p>
          <w:p w14:paraId="2B129B96" w14:textId="77777777" w:rsidR="00C4580B" w:rsidRDefault="00C4580B" w:rsidP="00C4580B"/>
          <w:p w14:paraId="03E78391" w14:textId="77777777" w:rsidR="00C4580B" w:rsidRDefault="00C4580B" w:rsidP="00C4580B">
            <w:r>
              <w:t>Uniform distribution of unloading time range    16.0 - 24.0 seconds each person</w:t>
            </w:r>
          </w:p>
          <w:p w14:paraId="63AEFC62" w14:textId="77777777" w:rsidR="00C4580B" w:rsidRDefault="00C4580B" w:rsidP="00C4580B"/>
          <w:p w14:paraId="4B1529F8" w14:textId="09977051" w:rsidR="00C4580B" w:rsidRDefault="00C4580B" w:rsidP="00C4580B">
            <w:r>
              <w:t>Uniform distribution of loading time range         15.0 - 25.0 seconds each person</w:t>
            </w:r>
          </w:p>
          <w:p w14:paraId="05F7FE4B" w14:textId="77777777" w:rsidR="00C4580B" w:rsidRDefault="00C4580B" w:rsidP="00C4580B"/>
          <w:p w14:paraId="15E325A4" w14:textId="2FDA9D87" w:rsidR="00C4580B" w:rsidRDefault="00C4580B" w:rsidP="00C4580B">
            <w:r>
              <w:t>Length of simulation                                                 80.0 hours</w:t>
            </w:r>
          </w:p>
          <w:p w14:paraId="4627C65D" w14:textId="77777777" w:rsidR="00C4580B" w:rsidRDefault="00C4580B" w:rsidP="00C4580B"/>
          <w:p w14:paraId="7EF1CA0E" w14:textId="77777777" w:rsidR="00C4580B" w:rsidRDefault="00C4580B" w:rsidP="00C4580B">
            <w:r>
              <w:t>----------------------------STATISTIC REPORT IN HOUR----------------------------</w:t>
            </w:r>
          </w:p>
          <w:p w14:paraId="1CE166FC" w14:textId="77777777" w:rsidR="00C4580B" w:rsidRDefault="00C4580B" w:rsidP="00C4580B"/>
          <w:p w14:paraId="0E389A9B" w14:textId="77777777" w:rsidR="00C4580B" w:rsidRDefault="00C4580B" w:rsidP="00C4580B">
            <w:r>
              <w:t>a. Average and maximum number in each queue</w:t>
            </w:r>
          </w:p>
          <w:p w14:paraId="2C8FE39B" w14:textId="77777777" w:rsidR="00C4580B" w:rsidRDefault="00C4580B" w:rsidP="00C4580B">
            <w:r>
              <w:t>Location          Average number         Maximum number</w:t>
            </w:r>
          </w:p>
          <w:p w14:paraId="05E295E4" w14:textId="36455BEC" w:rsidR="0083418D" w:rsidRDefault="0083418D" w:rsidP="0083418D">
            <w:r>
              <w:t xml:space="preserve">Terminal 1            </w:t>
            </w:r>
            <w:r>
              <w:t xml:space="preserve"> </w:t>
            </w:r>
            <w:r>
              <w:t xml:space="preserve">7.588                 </w:t>
            </w:r>
            <w:r>
              <w:t xml:space="preserve">               </w:t>
            </w:r>
            <w:r>
              <w:t>27.000</w:t>
            </w:r>
          </w:p>
          <w:p w14:paraId="609D0B37" w14:textId="1DE42D2D" w:rsidR="0083418D" w:rsidRDefault="0083418D" w:rsidP="0083418D">
            <w:r>
              <w:t xml:space="preserve">Terminal 2            </w:t>
            </w:r>
            <w:r>
              <w:t xml:space="preserve"> </w:t>
            </w:r>
            <w:r>
              <w:t xml:space="preserve">4.927                 </w:t>
            </w:r>
            <w:r>
              <w:t xml:space="preserve">               </w:t>
            </w:r>
            <w:r>
              <w:t>17.000</w:t>
            </w:r>
          </w:p>
          <w:p w14:paraId="6C7EC89D" w14:textId="61272864" w:rsidR="00C4580B" w:rsidRDefault="0083418D" w:rsidP="0083418D">
            <w:r>
              <w:t xml:space="preserve">Car rental            </w:t>
            </w:r>
            <w:r>
              <w:t xml:space="preserve">  </w:t>
            </w:r>
            <w:r>
              <w:t xml:space="preserve">9.387                 </w:t>
            </w:r>
            <w:r>
              <w:t xml:space="preserve">               </w:t>
            </w:r>
            <w:r>
              <w:t>30.000</w:t>
            </w:r>
          </w:p>
          <w:p w14:paraId="56E31250" w14:textId="77777777" w:rsidR="00C4580B" w:rsidRDefault="00C4580B" w:rsidP="00C4580B">
            <w:r>
              <w:t>b. Average and maximum delay in each queue</w:t>
            </w:r>
          </w:p>
          <w:p w14:paraId="60427AD3" w14:textId="5E6AB0CA" w:rsidR="00C4580B" w:rsidRDefault="00C4580B" w:rsidP="00C4580B">
            <w:r>
              <w:t>Location          Average delay              Maximum delay</w:t>
            </w:r>
          </w:p>
          <w:p w14:paraId="6259E850" w14:textId="6F6B5B3C" w:rsidR="0083418D" w:rsidRDefault="0083418D" w:rsidP="0083418D">
            <w:r>
              <w:t xml:space="preserve">Terminal 1            </w:t>
            </w:r>
            <w:r>
              <w:t xml:space="preserve"> </w:t>
            </w:r>
            <w:r>
              <w:t xml:space="preserve">0.539                  </w:t>
            </w:r>
            <w:r>
              <w:t xml:space="preserve">               </w:t>
            </w:r>
            <w:r>
              <w:t>1.633</w:t>
            </w:r>
          </w:p>
          <w:p w14:paraId="2E323768" w14:textId="04980403" w:rsidR="0083418D" w:rsidRDefault="0083418D" w:rsidP="0083418D">
            <w:r>
              <w:t xml:space="preserve">Terminal 2            </w:t>
            </w:r>
            <w:r>
              <w:t xml:space="preserve"> </w:t>
            </w:r>
            <w:r w:rsidR="009F569B">
              <w:t xml:space="preserve"> </w:t>
            </w:r>
            <w:r>
              <w:t xml:space="preserve">0.501                  </w:t>
            </w:r>
            <w:r>
              <w:t xml:space="preserve">               </w:t>
            </w:r>
            <w:r>
              <w:t>2.214</w:t>
            </w:r>
          </w:p>
          <w:p w14:paraId="3AB6FE58" w14:textId="56DE9A44" w:rsidR="00C4580B" w:rsidRDefault="0083418D" w:rsidP="0083418D">
            <w:r>
              <w:t xml:space="preserve">Car rental            </w:t>
            </w:r>
            <w:r>
              <w:t xml:space="preserve">  </w:t>
            </w:r>
            <w:r w:rsidR="009F569B">
              <w:t xml:space="preserve"> </w:t>
            </w:r>
            <w:r>
              <w:t xml:space="preserve">0.405                  </w:t>
            </w:r>
            <w:r>
              <w:t xml:space="preserve">               </w:t>
            </w:r>
            <w:r>
              <w:t>1.123</w:t>
            </w:r>
          </w:p>
          <w:p w14:paraId="194851D5" w14:textId="77777777" w:rsidR="00C4580B" w:rsidRDefault="00C4580B" w:rsidP="00C4580B"/>
          <w:p w14:paraId="06782662" w14:textId="77777777" w:rsidR="00C4580B" w:rsidRDefault="00C4580B" w:rsidP="00C4580B">
            <w:r>
              <w:t>c. Average and maximum number on the bus</w:t>
            </w:r>
          </w:p>
          <w:p w14:paraId="4A653473" w14:textId="77777777" w:rsidR="00C4580B" w:rsidRDefault="00C4580B" w:rsidP="00C4580B">
            <w:r>
              <w:t>Average number    Maximum number</w:t>
            </w:r>
          </w:p>
          <w:p w14:paraId="58D076A8" w14:textId="00E87D9F" w:rsidR="00C4580B" w:rsidRDefault="0083418D" w:rsidP="00C4580B">
            <w:r w:rsidRPr="0083418D">
              <w:t xml:space="preserve">13.855                </w:t>
            </w:r>
            <w:r>
              <w:t xml:space="preserve">               </w:t>
            </w:r>
            <w:r w:rsidR="00273B20">
              <w:t xml:space="preserve"> </w:t>
            </w:r>
            <w:r w:rsidRPr="0083418D">
              <w:t>20.000</w:t>
            </w:r>
          </w:p>
          <w:p w14:paraId="7227EFC9" w14:textId="77777777" w:rsidR="0099345D" w:rsidRDefault="0099345D" w:rsidP="00C4580B"/>
          <w:p w14:paraId="5064EA1D" w14:textId="77777777" w:rsidR="00C4580B" w:rsidRDefault="00C4580B" w:rsidP="00C4580B">
            <w:r>
              <w:t>d. Average, maximum, and minimum time the bus stopped in each location</w:t>
            </w:r>
          </w:p>
          <w:p w14:paraId="4A7647A1" w14:textId="77777777" w:rsidR="00C4580B" w:rsidRDefault="00C4580B" w:rsidP="00C4580B">
            <w:r>
              <w:t>Location          Average time           Maximum time          Minimum time</w:t>
            </w:r>
          </w:p>
          <w:p w14:paraId="226E17FE" w14:textId="30C98902" w:rsidR="0083418D" w:rsidRDefault="0083418D" w:rsidP="0083418D">
            <w:r>
              <w:t xml:space="preserve">Terminal 1            </w:t>
            </w:r>
            <w:r w:rsidR="00DC714D">
              <w:t xml:space="preserve"> </w:t>
            </w:r>
            <w:r>
              <w:t xml:space="preserve">0.112                  </w:t>
            </w:r>
            <w:r>
              <w:t xml:space="preserve">         </w:t>
            </w:r>
            <w:r>
              <w:t xml:space="preserve">0.170                </w:t>
            </w:r>
            <w:r>
              <w:t xml:space="preserve">           </w:t>
            </w:r>
            <w:r>
              <w:t>0.083</w:t>
            </w:r>
          </w:p>
          <w:p w14:paraId="749B3227" w14:textId="3E99CC8C" w:rsidR="0083418D" w:rsidRDefault="0083418D" w:rsidP="0083418D">
            <w:r>
              <w:t xml:space="preserve">Terminal 2            </w:t>
            </w:r>
            <w:r w:rsidR="00DC714D">
              <w:t xml:space="preserve"> </w:t>
            </w:r>
            <w:r>
              <w:t xml:space="preserve">0.091                  </w:t>
            </w:r>
            <w:r>
              <w:t xml:space="preserve">         </w:t>
            </w:r>
            <w:r>
              <w:t xml:space="preserve">0.155                </w:t>
            </w:r>
            <w:r>
              <w:t xml:space="preserve">           </w:t>
            </w:r>
            <w:r>
              <w:t>0.083</w:t>
            </w:r>
          </w:p>
          <w:p w14:paraId="1E23C597" w14:textId="2D48E0E4" w:rsidR="00C4580B" w:rsidRDefault="0083418D" w:rsidP="0083418D">
            <w:r>
              <w:t xml:space="preserve">Car rental            </w:t>
            </w:r>
            <w:r>
              <w:t xml:space="preserve"> </w:t>
            </w:r>
            <w:r w:rsidR="00DC714D">
              <w:t xml:space="preserve"> </w:t>
            </w:r>
            <w:r>
              <w:t xml:space="preserve">0.190                  </w:t>
            </w:r>
            <w:r>
              <w:t xml:space="preserve">         </w:t>
            </w:r>
            <w:r>
              <w:t xml:space="preserve">0.229                </w:t>
            </w:r>
            <w:r>
              <w:t xml:space="preserve">           </w:t>
            </w:r>
            <w:r>
              <w:t>0.098</w:t>
            </w:r>
          </w:p>
          <w:p w14:paraId="5D5FE6E7" w14:textId="77777777" w:rsidR="00C4580B" w:rsidRDefault="00C4580B" w:rsidP="00C4580B"/>
          <w:p w14:paraId="432A1CD6" w14:textId="77777777" w:rsidR="00C4580B" w:rsidRDefault="00C4580B" w:rsidP="00C4580B">
            <w:r>
              <w:lastRenderedPageBreak/>
              <w:t>e. Average, maximum, and minimum the bus to make a loop</w:t>
            </w:r>
          </w:p>
          <w:p w14:paraId="41A10D51" w14:textId="77777777" w:rsidR="00C4580B" w:rsidRDefault="00C4580B" w:rsidP="00C4580B">
            <w:r>
              <w:t>Average time      Maximum time           Minimum time</w:t>
            </w:r>
          </w:p>
          <w:p w14:paraId="493566D7" w14:textId="72B1EBC8" w:rsidR="00C4580B" w:rsidRDefault="004B48E8" w:rsidP="00C4580B">
            <w:r w:rsidRPr="004B48E8">
              <w:t xml:space="preserve">0.726                 </w:t>
            </w:r>
            <w:r>
              <w:t xml:space="preserve">           </w:t>
            </w:r>
            <w:r w:rsidRPr="004B48E8">
              <w:t xml:space="preserve">0.793                  </w:t>
            </w:r>
            <w:r>
              <w:t xml:space="preserve">            </w:t>
            </w:r>
            <w:r w:rsidRPr="004B48E8">
              <w:t>0.600</w:t>
            </w:r>
          </w:p>
          <w:p w14:paraId="55FA45A2" w14:textId="77777777" w:rsidR="004B48E8" w:rsidRDefault="004B48E8" w:rsidP="00C4580B"/>
          <w:p w14:paraId="20B72DBC" w14:textId="77777777" w:rsidR="00C4580B" w:rsidRDefault="00C4580B" w:rsidP="00C4580B">
            <w:r>
              <w:t>f. Average, maximum, and minimum time person is in the system</w:t>
            </w:r>
          </w:p>
          <w:p w14:paraId="2E6240CB" w14:textId="77777777" w:rsidR="00C4580B" w:rsidRDefault="00C4580B" w:rsidP="00C4580B">
            <w:r>
              <w:t>Average time      Maximum time           Minimum time</w:t>
            </w:r>
          </w:p>
          <w:p w14:paraId="12597BC6" w14:textId="52AC0532" w:rsidR="00C4580B" w:rsidRPr="00C4580B" w:rsidRDefault="004B48E8" w:rsidP="00C4580B">
            <w:r w:rsidRPr="004B48E8">
              <w:t xml:space="preserve">0.761                 </w:t>
            </w:r>
            <w:r>
              <w:t xml:space="preserve">           </w:t>
            </w:r>
            <w:r w:rsidRPr="004B48E8">
              <w:t xml:space="preserve">2.476                  </w:t>
            </w:r>
            <w:r>
              <w:t xml:space="preserve">            </w:t>
            </w:r>
            <w:r w:rsidRPr="004B48E8">
              <w:t>0.183</w:t>
            </w:r>
          </w:p>
        </w:tc>
      </w:tr>
    </w:tbl>
    <w:p w14:paraId="1765EB61" w14:textId="77777777" w:rsidR="00C4580B" w:rsidRDefault="00C4580B" w:rsidP="00C4580B">
      <w:pPr>
        <w:pStyle w:val="ListParagraph"/>
        <w:ind w:left="426"/>
        <w:rPr>
          <w:b/>
          <w:bCs/>
        </w:rPr>
      </w:pPr>
    </w:p>
    <w:p w14:paraId="38273B05" w14:textId="77777777" w:rsidR="00310D75" w:rsidRPr="00310D75" w:rsidRDefault="00310D75" w:rsidP="00310D75">
      <w:pPr>
        <w:pStyle w:val="ListParagraph"/>
        <w:ind w:left="426"/>
        <w:rPr>
          <w:b/>
          <w:bCs/>
        </w:rPr>
      </w:pPr>
    </w:p>
    <w:sectPr w:rsidR="00310D75" w:rsidRPr="00310D7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23683"/>
    <w:multiLevelType w:val="hybridMultilevel"/>
    <w:tmpl w:val="2E2CD1C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842861"/>
    <w:multiLevelType w:val="hybridMultilevel"/>
    <w:tmpl w:val="CC406888"/>
    <w:lvl w:ilvl="0" w:tplc="58D4565C">
      <w:start w:val="1"/>
      <w:numFmt w:val="lowerLetter"/>
      <w:lvlText w:val="%1."/>
      <w:lvlJc w:val="left"/>
      <w:pPr>
        <w:ind w:left="786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16056E89"/>
    <w:multiLevelType w:val="hybridMultilevel"/>
    <w:tmpl w:val="9C8880AA"/>
    <w:lvl w:ilvl="0" w:tplc="93E6762A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F202C5"/>
    <w:multiLevelType w:val="hybridMultilevel"/>
    <w:tmpl w:val="9C8880AA"/>
    <w:lvl w:ilvl="0" w:tplc="93E6762A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613313"/>
    <w:multiLevelType w:val="hybridMultilevel"/>
    <w:tmpl w:val="03F87B1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7329EE"/>
    <w:multiLevelType w:val="hybridMultilevel"/>
    <w:tmpl w:val="78FA92D2"/>
    <w:lvl w:ilvl="0" w:tplc="37A65F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B8D0644"/>
    <w:multiLevelType w:val="hybridMultilevel"/>
    <w:tmpl w:val="57027DF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4"/>
  </w:num>
  <w:num w:numId="5">
    <w:abstractNumId w:val="5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sTAwszAyMDMzNbFU0lEKTi0uzszPAykwqgUAhbqRDCwAAAA="/>
  </w:docVars>
  <w:rsids>
    <w:rsidRoot w:val="00B77701"/>
    <w:rsid w:val="000205BB"/>
    <w:rsid w:val="00273B20"/>
    <w:rsid w:val="00310D75"/>
    <w:rsid w:val="00320A6A"/>
    <w:rsid w:val="004639D2"/>
    <w:rsid w:val="00483306"/>
    <w:rsid w:val="004B48E8"/>
    <w:rsid w:val="004B7893"/>
    <w:rsid w:val="00502559"/>
    <w:rsid w:val="005B0F21"/>
    <w:rsid w:val="005F223D"/>
    <w:rsid w:val="006D7170"/>
    <w:rsid w:val="007D020C"/>
    <w:rsid w:val="0083418D"/>
    <w:rsid w:val="0099345D"/>
    <w:rsid w:val="009F569B"/>
    <w:rsid w:val="00AB766C"/>
    <w:rsid w:val="00B75EEA"/>
    <w:rsid w:val="00B77701"/>
    <w:rsid w:val="00BF36A6"/>
    <w:rsid w:val="00C4580B"/>
    <w:rsid w:val="00CA7E9F"/>
    <w:rsid w:val="00DC714D"/>
    <w:rsid w:val="00DF780C"/>
    <w:rsid w:val="00E01787"/>
    <w:rsid w:val="00ED5834"/>
    <w:rsid w:val="00F64F7F"/>
    <w:rsid w:val="00F8019C"/>
    <w:rsid w:val="00FA4F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452A46"/>
  <w15:chartTrackingRefBased/>
  <w15:docId w15:val="{955599C9-A47C-45DC-A25D-59EFED0C3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64F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character" w:customStyle="1" w:styleId="apple-tab-span">
    <w:name w:val="apple-tab-span"/>
    <w:basedOn w:val="DefaultParagraphFont"/>
    <w:rsid w:val="00F64F7F"/>
  </w:style>
  <w:style w:type="paragraph" w:styleId="ListParagraph">
    <w:name w:val="List Paragraph"/>
    <w:basedOn w:val="Normal"/>
    <w:uiPriority w:val="34"/>
    <w:qFormat/>
    <w:rsid w:val="007D020C"/>
    <w:pPr>
      <w:ind w:left="720"/>
      <w:contextualSpacing/>
    </w:p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20A6A"/>
    <w:rPr>
      <w:rFonts w:ascii="Courier New" w:eastAsia="Times New Roman" w:hAnsi="Courier New" w:cs="Courier New"/>
      <w:sz w:val="20"/>
      <w:szCs w:val="20"/>
      <w:lang w:eastAsia="en-I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20A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D"/>
    </w:rPr>
  </w:style>
  <w:style w:type="table" w:styleId="TableGrid">
    <w:name w:val="Table Grid"/>
    <w:basedOn w:val="TableNormal"/>
    <w:uiPriority w:val="39"/>
    <w:rsid w:val="00320A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Normal"/>
    <w:rsid w:val="004833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9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1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26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34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5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1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3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3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26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4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9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6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8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1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6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4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7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7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8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0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2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1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6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3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14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5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2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7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9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8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8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4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06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8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1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5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6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0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5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72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99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4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7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0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3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5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9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0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9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0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9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2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0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8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4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2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3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7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5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6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5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86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80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5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0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7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5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0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83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4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4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6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2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0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2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7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1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8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3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9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1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6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5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6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2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5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82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3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5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7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2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8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7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5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1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85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47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0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3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7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7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9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55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2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54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5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72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3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9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7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6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2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8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3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0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45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37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7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7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8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1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64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1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8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2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10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9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6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8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1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9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65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3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26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9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6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7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3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2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4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93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09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9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5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6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0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4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1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0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1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5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9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3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33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16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3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7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82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2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3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2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63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4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0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9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54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2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8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6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3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3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7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8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8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5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4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2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4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8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9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8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5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4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7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1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3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5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4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2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6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6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4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1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3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4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9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7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0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5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5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1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9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4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0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74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9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6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4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6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93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39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66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54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5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4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3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1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5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72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1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6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2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9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3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2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14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2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2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5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0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8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0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8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4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3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9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7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26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6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72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97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9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7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9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4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5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6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5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2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6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1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1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9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2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2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2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96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7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8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3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4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1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6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5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3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4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6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0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3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4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6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2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3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3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82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0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3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6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4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6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4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0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57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3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3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0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8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7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5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0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3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0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2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08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2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5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2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13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7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1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54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57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1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27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4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73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1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5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5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1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8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9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5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45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1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2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0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1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2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8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2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9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95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9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9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1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6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4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9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7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3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1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6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9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8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2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7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0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22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1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4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7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1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7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94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67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3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2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3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0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43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4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2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0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4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1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5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4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06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29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8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97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1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1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2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60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0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82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7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6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9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4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7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2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0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0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2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8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2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4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3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1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8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0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1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0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35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6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8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0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8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33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7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8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4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2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6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1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4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9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63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6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6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9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4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9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5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7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7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6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7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3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7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4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8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7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1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6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5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1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1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8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9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3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4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99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9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6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3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4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8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6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5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32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4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3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6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6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7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6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6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8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0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7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6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2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8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1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7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47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0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3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7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8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2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0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3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1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6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3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1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9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7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0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6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2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2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5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55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0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6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1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9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66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6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05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76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5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56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4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7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36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8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0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0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7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8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27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5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5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2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7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5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0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16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8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4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14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5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2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79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7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06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7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6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6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4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54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5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8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0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9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5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8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5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2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1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5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7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2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7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7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1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4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9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8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15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2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65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1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3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5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9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3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7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8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14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4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1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85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4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4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0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4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0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9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3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1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3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7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8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4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1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3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8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5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7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5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13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2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1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4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8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8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1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2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6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2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6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8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2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8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9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7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9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7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9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8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0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2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4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9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66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3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15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26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3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23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9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15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37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56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37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5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7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4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5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4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5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49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5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0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3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1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6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2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7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4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3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3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7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2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6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2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6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5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4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2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1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3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8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8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25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8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4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4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4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3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7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0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9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6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4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1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1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8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8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6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5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2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4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7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8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8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8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8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6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53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5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0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7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6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5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4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0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36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3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09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9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5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4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50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6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1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1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7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5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1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1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8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7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0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1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1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96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2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3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75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9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1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76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5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8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92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6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1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1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9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3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2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4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00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3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24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0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9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1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56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1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5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1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5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8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2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2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74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16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6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8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1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2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0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05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3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0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6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0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5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4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2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9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9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6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14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2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8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2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0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2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2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0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1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2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2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2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1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8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76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7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83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9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3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8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7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6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12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9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7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96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0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4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0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0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5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7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3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5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8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8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2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8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1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86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3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3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6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9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4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1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86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7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6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1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4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9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9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3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0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6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6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0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3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1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6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7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3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8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8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4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6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4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8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14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7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4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62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7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2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73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5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0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1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0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2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8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6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1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4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0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0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9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8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1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9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2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0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8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7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8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4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7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8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06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3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9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4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2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9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5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96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55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4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7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6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2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1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8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6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1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3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4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83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9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1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0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1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0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1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5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9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87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2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2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7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8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4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4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1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9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6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7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5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5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5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04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7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2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6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7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8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6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7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0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82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7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0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6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6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19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93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3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27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4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8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8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9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8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6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4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6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9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6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3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7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6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4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9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9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04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81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67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3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3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4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13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2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05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1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3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90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9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5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9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8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7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7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9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8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0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2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9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6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6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72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9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2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14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3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0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4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1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2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7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4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0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2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8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6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5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06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5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0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5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66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0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5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5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4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96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1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0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6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1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5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0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3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6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3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79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6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7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0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0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0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9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9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4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7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4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3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1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33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8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7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9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4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2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93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8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3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3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5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6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4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0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03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9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5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7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2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5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2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6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96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2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9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5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9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9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27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2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9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7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5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7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4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4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8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7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9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6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8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7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7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1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7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9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5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0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1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4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9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7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37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85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8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0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4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3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34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0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26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0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0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1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16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0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9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9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7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42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4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4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8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0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01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2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9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8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0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1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0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7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8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1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0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94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0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3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9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6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8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5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3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6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6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2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3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9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1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3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1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2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9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4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61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8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8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7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9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9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2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96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32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2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9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7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3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1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0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9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1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5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24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2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8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7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2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8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0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3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2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7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7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0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4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1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6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2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9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8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6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6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5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4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7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4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2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83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1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35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9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8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4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2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6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0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9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93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62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73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2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1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1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1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2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8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1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2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2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8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9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62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7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7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8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1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4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9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7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8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1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6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7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0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4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0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0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6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6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1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1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42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2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3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6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5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0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2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72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6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97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5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7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65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3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50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0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71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5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2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0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9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9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85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6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2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4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5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1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6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8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1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9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67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6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8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2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8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14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3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2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75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3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4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10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4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4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5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46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2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0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7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1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6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22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0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2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4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2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6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7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3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3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75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2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3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9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4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5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9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83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6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7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5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1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2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9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0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1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2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8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8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0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3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1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2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7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9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9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1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0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1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0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7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1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8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8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8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1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4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05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37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9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57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7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1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9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9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0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8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6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2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6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6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9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8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16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0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75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7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4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0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6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0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4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9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0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4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86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06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4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6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4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9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9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66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8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7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6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2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9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94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0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1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7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9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8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5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7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4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3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4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03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2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7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1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0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51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9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7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9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1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0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2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9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3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3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0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0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7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7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8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5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0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9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4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7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4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8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8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1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26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4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6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6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5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4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6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2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1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8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9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33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7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5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94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8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7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2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7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2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9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8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0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95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4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4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0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1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4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7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3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0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8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2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83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2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57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0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8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66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0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8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9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5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4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5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6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1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2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3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7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7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6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1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4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49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8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7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1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22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8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6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0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8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5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4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6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8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13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7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2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1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2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3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1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8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4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2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49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6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1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98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9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3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0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0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8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0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7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6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9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8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9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9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9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80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83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6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6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7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1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0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5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8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2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2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2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1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9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1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2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4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0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20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2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0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0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3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5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2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7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6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96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6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64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9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7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1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10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2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9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2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26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8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9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3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4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8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937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42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44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0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6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5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4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9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0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8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5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4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6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87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2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9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8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7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6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6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67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25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6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5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0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6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8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0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5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91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1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9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4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68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7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6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6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42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62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0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6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5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6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2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5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7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8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1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9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8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5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0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0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55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3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5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0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1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8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2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63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7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2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4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6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0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8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25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9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2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4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7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5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5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9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1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0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0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7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04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76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9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7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6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4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95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0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99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1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1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02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8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5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0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0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7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35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9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0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7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18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0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3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69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2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7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9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5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6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7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6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9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3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55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9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4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8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7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5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8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2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5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5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0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7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5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2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7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4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6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2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23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2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9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24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2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2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07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6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8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4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6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7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0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28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7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0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66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3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1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7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8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4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4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7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9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4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7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7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4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9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6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1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6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2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6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1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2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3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1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8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9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9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6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3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1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34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1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7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4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6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0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4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9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19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7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8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3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1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7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1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6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1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5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94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7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0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7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63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6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9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8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46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13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1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2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2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8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34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9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5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2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3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3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9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4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5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8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2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9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6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4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7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0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6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8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7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3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7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92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84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6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7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6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2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4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4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2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8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9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5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6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6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9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0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1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5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1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8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2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2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4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77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6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3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4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2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1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1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0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06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5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6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55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8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1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8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2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2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7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4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0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2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0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3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3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1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43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0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6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9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0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0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85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47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2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1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3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6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7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5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3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6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0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3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7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9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6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5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85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0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44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6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9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1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55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7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1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9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7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5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28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1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0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1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06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1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7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39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8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3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3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9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1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7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7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75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5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2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5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5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6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8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8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1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4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14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0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34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09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9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9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8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1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7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0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77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0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8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6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91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1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1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5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0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7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6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5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6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B4850C-F6FC-42BB-BCD3-9880735D45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8</TotalTime>
  <Pages>17</Pages>
  <Words>3207</Words>
  <Characters>18283</Characters>
  <Application>Microsoft Office Word</Application>
  <DocSecurity>0</DocSecurity>
  <Lines>15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ddy Aditya</dc:creator>
  <cp:keywords/>
  <dc:description/>
  <cp:lastModifiedBy>Doddy Aditya</cp:lastModifiedBy>
  <cp:revision>13</cp:revision>
  <dcterms:created xsi:type="dcterms:W3CDTF">2021-02-22T06:14:00Z</dcterms:created>
  <dcterms:modified xsi:type="dcterms:W3CDTF">2021-02-23T12:41:00Z</dcterms:modified>
</cp:coreProperties>
</file>